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8437A0" w14:textId="32BC17AE" w:rsidR="00274319" w:rsidRDefault="00C42CA6" w:rsidP="00766EE1">
      <w:pPr>
        <w:pStyle w:val="Titolo1"/>
        <w:jc w:val="center"/>
        <w:rPr>
          <w:sz w:val="36"/>
          <w:szCs w:val="36"/>
        </w:rPr>
      </w:pPr>
      <w:bookmarkStart w:id="0" w:name="linear-and-ridge-regressions"/>
      <w:bookmarkStart w:id="1" w:name="_Hlk44148308"/>
      <w:bookmarkEnd w:id="1"/>
      <w:r w:rsidRPr="008B2D79">
        <w:rPr>
          <w:sz w:val="36"/>
          <w:szCs w:val="36"/>
        </w:rPr>
        <w:t>Linear and ridge regressions</w:t>
      </w:r>
      <w:bookmarkEnd w:id="0"/>
    </w:p>
    <w:p w14:paraId="74E545A6" w14:textId="77777777" w:rsidR="00766EE1" w:rsidRPr="00766EE1" w:rsidRDefault="00766EE1" w:rsidP="00766EE1">
      <w:pPr>
        <w:pStyle w:val="Corpotesto"/>
      </w:pPr>
    </w:p>
    <w:p w14:paraId="44A08C34" w14:textId="1AADF089" w:rsidR="00766EE1" w:rsidRDefault="00766EE1" w:rsidP="00766EE1">
      <w:pPr>
        <w:pStyle w:val="Corpotesto"/>
        <w:rPr>
          <w:rStyle w:val="Collegamentoipertestuale"/>
          <w:rFonts w:cstheme="majorHAnsi"/>
          <w:sz w:val="28"/>
          <w:szCs w:val="28"/>
        </w:rPr>
      </w:pPr>
      <w:r w:rsidRPr="00EF4835">
        <w:rPr>
          <w:rFonts w:cstheme="majorHAnsi"/>
          <w:sz w:val="28"/>
          <w:szCs w:val="28"/>
          <w:lang w:val="en-GB"/>
        </w:rPr>
        <w:t xml:space="preserve">Anna Errichiello                                                                                                                          </w:t>
      </w:r>
      <w:r>
        <w:rPr>
          <w:rFonts w:cstheme="majorHAnsi"/>
          <w:sz w:val="28"/>
          <w:szCs w:val="28"/>
          <w:lang w:val="en-GB"/>
        </w:rPr>
        <w:t xml:space="preserve"> </w:t>
      </w:r>
      <w:r w:rsidRPr="00EF4835">
        <w:rPr>
          <w:rFonts w:cstheme="majorHAnsi"/>
          <w:sz w:val="28"/>
          <w:szCs w:val="28"/>
          <w:lang w:val="en-GB"/>
        </w:rPr>
        <w:t>MSc Data Science and Economics</w:t>
      </w:r>
      <w:r w:rsidRPr="00EF4835">
        <w:rPr>
          <w:rFonts w:cstheme="majorHAnsi"/>
          <w:sz w:val="28"/>
          <w:szCs w:val="28"/>
        </w:rPr>
        <w:t xml:space="preserve">, University of Milan                                                                                                     email: </w:t>
      </w:r>
      <w:hyperlink r:id="rId7" w:history="1">
        <w:r w:rsidRPr="00EF4835">
          <w:rPr>
            <w:rStyle w:val="Collegamentoipertestuale"/>
            <w:rFonts w:cstheme="majorHAnsi"/>
            <w:sz w:val="28"/>
            <w:szCs w:val="28"/>
          </w:rPr>
          <w:t>anna.errichiello@studenti.unimi.it</w:t>
        </w:r>
      </w:hyperlink>
    </w:p>
    <w:p w14:paraId="1DF17BBB" w14:textId="77777777" w:rsidR="00766EE1" w:rsidRPr="00766EE1" w:rsidRDefault="00766EE1" w:rsidP="00766EE1">
      <w:pPr>
        <w:pStyle w:val="Corpotesto"/>
        <w:rPr>
          <w:rFonts w:cstheme="majorHAnsi"/>
          <w:sz w:val="28"/>
          <w:szCs w:val="28"/>
        </w:rPr>
      </w:pPr>
    </w:p>
    <w:p w14:paraId="4956EB5D" w14:textId="77777777" w:rsidR="00274319" w:rsidRPr="008B2D79" w:rsidRDefault="00C42CA6" w:rsidP="008B2D79">
      <w:pPr>
        <w:pStyle w:val="Titolo2"/>
        <w:jc w:val="both"/>
      </w:pPr>
      <w:bookmarkStart w:id="2" w:name="abstract"/>
      <w:r w:rsidRPr="008B2D79">
        <w:t>Abstract</w:t>
      </w:r>
      <w:bookmarkEnd w:id="2"/>
    </w:p>
    <w:p w14:paraId="26901A8A" w14:textId="629AF0C6" w:rsidR="00274319" w:rsidRPr="008B2D79" w:rsidRDefault="00C42CA6" w:rsidP="008B2D79">
      <w:pPr>
        <w:pStyle w:val="FirstParagraph"/>
        <w:jc w:val="both"/>
        <w:rPr>
          <w:sz w:val="28"/>
          <w:szCs w:val="28"/>
        </w:rPr>
      </w:pPr>
      <w:r w:rsidRPr="008B2D79">
        <w:rPr>
          <w:sz w:val="28"/>
          <w:szCs w:val="28"/>
        </w:rPr>
        <w:t xml:space="preserve">This contribution develops an analysis on the dataset ‘bad-drivers.csv’ (taken from github.com/fivethirtyeight/data) by considering two models: the linear regression and the ridge regression. In particular, the analysis is focused con the computation of the predictions of the variable y, following the partition of the dataset into training set and test set. Finally, the study aims to find the best value of lambda used in the ridge regression, passing through the computation of the regularization parameter </w:t>
      </w:r>
      <w:r w:rsidR="003C66E4">
        <w:rPr>
          <w:sz w:val="28"/>
          <w:szCs w:val="28"/>
        </w:rPr>
        <w:t>β</w:t>
      </w:r>
      <w:r w:rsidRPr="008B2D79">
        <w:rPr>
          <w:sz w:val="28"/>
          <w:szCs w:val="28"/>
        </w:rPr>
        <w:t>.</w:t>
      </w:r>
    </w:p>
    <w:p w14:paraId="0156EC1D" w14:textId="77777777" w:rsidR="00274319" w:rsidRPr="008B2D79" w:rsidRDefault="00C42CA6" w:rsidP="008B2D79">
      <w:pPr>
        <w:pStyle w:val="Titolo2"/>
        <w:jc w:val="both"/>
      </w:pPr>
      <w:bookmarkStart w:id="3" w:name="goal-of-the-analysis"/>
      <w:r w:rsidRPr="008B2D79">
        <w:t>Goal of the analysis</w:t>
      </w:r>
      <w:bookmarkEnd w:id="3"/>
    </w:p>
    <w:p w14:paraId="1B5005FA" w14:textId="77777777" w:rsidR="004F63A1" w:rsidRDefault="00C42CA6" w:rsidP="00B03A6C">
      <w:pPr>
        <w:pStyle w:val="FirstParagraph"/>
        <w:jc w:val="both"/>
        <w:rPr>
          <w:sz w:val="28"/>
          <w:szCs w:val="28"/>
        </w:rPr>
      </w:pPr>
      <w:r w:rsidRPr="008B2D79">
        <w:rPr>
          <w:sz w:val="28"/>
          <w:szCs w:val="28"/>
        </w:rPr>
        <w:t xml:space="preserve">This study wants to give an overview of the difference between the linear model and the ridge one, underlying the main element that defines a dissimilarity between the two: the presence of the tuning parameter lambda in the ridge regression that helps us in controlling the bias of the algorithm. In this case there is an improvement of the accuracy of the model for the dataset. The main point is lambda, to which is associated the ridge parameter </w:t>
      </w:r>
      <w:r w:rsidR="003C66E4">
        <w:rPr>
          <w:sz w:val="28"/>
          <w:szCs w:val="28"/>
        </w:rPr>
        <w:t>β</w:t>
      </w:r>
      <w:r w:rsidRPr="008B2D79">
        <w:rPr>
          <w:sz w:val="28"/>
          <w:szCs w:val="28"/>
        </w:rPr>
        <w:t xml:space="preserve"> and thanks to this it is possible to find the predictions and check which is the best value of lambda among those values that have been previously chosen.</w:t>
      </w:r>
      <w:r w:rsidR="00B03A6C">
        <w:rPr>
          <w:sz w:val="28"/>
          <w:szCs w:val="28"/>
        </w:rPr>
        <w:t xml:space="preserve"> </w:t>
      </w:r>
    </w:p>
    <w:p w14:paraId="1245A8AF" w14:textId="54AD66DD" w:rsidR="004F63A1" w:rsidRDefault="00B03A6C" w:rsidP="00B03A6C">
      <w:pPr>
        <w:pStyle w:val="FirstParagraph"/>
        <w:jc w:val="both"/>
        <w:rPr>
          <w:sz w:val="28"/>
          <w:szCs w:val="28"/>
        </w:rPr>
      </w:pPr>
      <w:r>
        <w:rPr>
          <w:sz w:val="28"/>
          <w:szCs w:val="28"/>
        </w:rPr>
        <w:t xml:space="preserve">Finally, the keypoints of this study are: </w:t>
      </w:r>
    </w:p>
    <w:p w14:paraId="7CC8D524" w14:textId="6E5FFD11" w:rsidR="004F63A1" w:rsidRDefault="00B03A6C" w:rsidP="004F63A1">
      <w:pPr>
        <w:pStyle w:val="FirstParagraph"/>
        <w:numPr>
          <w:ilvl w:val="0"/>
          <w:numId w:val="3"/>
        </w:numPr>
        <w:jc w:val="both"/>
        <w:rPr>
          <w:sz w:val="28"/>
          <w:szCs w:val="28"/>
        </w:rPr>
      </w:pPr>
      <w:r>
        <w:rPr>
          <w:sz w:val="28"/>
          <w:szCs w:val="28"/>
        </w:rPr>
        <w:t>difference between linear regression and ridge regression</w:t>
      </w:r>
      <w:r w:rsidR="004F63A1">
        <w:rPr>
          <w:sz w:val="28"/>
          <w:szCs w:val="28"/>
        </w:rPr>
        <w:t xml:space="preserve"> (analysis of the main characteristics)</w:t>
      </w:r>
      <w:r>
        <w:rPr>
          <w:sz w:val="28"/>
          <w:szCs w:val="28"/>
        </w:rPr>
        <w:t xml:space="preserve">, </w:t>
      </w:r>
    </w:p>
    <w:p w14:paraId="5732D8A0" w14:textId="77777777" w:rsidR="004F63A1" w:rsidRDefault="00B03A6C" w:rsidP="004F63A1">
      <w:pPr>
        <w:pStyle w:val="FirstParagraph"/>
        <w:numPr>
          <w:ilvl w:val="0"/>
          <w:numId w:val="3"/>
        </w:numPr>
        <w:jc w:val="both"/>
        <w:rPr>
          <w:sz w:val="28"/>
          <w:szCs w:val="28"/>
        </w:rPr>
      </w:pPr>
      <w:r>
        <w:rPr>
          <w:sz w:val="28"/>
          <w:szCs w:val="28"/>
        </w:rPr>
        <w:t xml:space="preserve">improvement of the accuracy of the ridge regression model, </w:t>
      </w:r>
    </w:p>
    <w:p w14:paraId="39251C6D" w14:textId="07EC64C8" w:rsidR="00B03A6C" w:rsidRPr="00B03A6C" w:rsidRDefault="00B03A6C" w:rsidP="004F63A1">
      <w:pPr>
        <w:pStyle w:val="FirstParagraph"/>
        <w:numPr>
          <w:ilvl w:val="0"/>
          <w:numId w:val="3"/>
        </w:numPr>
        <w:jc w:val="both"/>
        <w:rPr>
          <w:sz w:val="28"/>
          <w:szCs w:val="28"/>
        </w:rPr>
      </w:pPr>
      <w:r>
        <w:rPr>
          <w:sz w:val="28"/>
          <w:szCs w:val="28"/>
        </w:rPr>
        <w:t xml:space="preserve">the tuning parameter lambda and the dependence of the ridge parameter on lambda, </w:t>
      </w:r>
      <w:r w:rsidR="004F63A1">
        <w:rPr>
          <w:sz w:val="28"/>
          <w:szCs w:val="28"/>
        </w:rPr>
        <w:t xml:space="preserve">considering that the predictions </w:t>
      </w:r>
      <w:r>
        <w:rPr>
          <w:sz w:val="28"/>
          <w:szCs w:val="28"/>
        </w:rPr>
        <w:t>Y’</w:t>
      </w:r>
      <w:r w:rsidR="004F63A1">
        <w:rPr>
          <w:sz w:val="28"/>
          <w:szCs w:val="28"/>
        </w:rPr>
        <w:t xml:space="preserve"> </w:t>
      </w:r>
      <w:r>
        <w:rPr>
          <w:sz w:val="28"/>
          <w:szCs w:val="28"/>
        </w:rPr>
        <w:t>=</w:t>
      </w:r>
      <w:r w:rsidR="004F63A1">
        <w:rPr>
          <w:sz w:val="28"/>
          <w:szCs w:val="28"/>
        </w:rPr>
        <w:t xml:space="preserve"> </w:t>
      </w:r>
      <w:r>
        <w:rPr>
          <w:sz w:val="28"/>
          <w:szCs w:val="28"/>
        </w:rPr>
        <w:t>Xβ</w:t>
      </w:r>
      <w:r w:rsidR="004F63A1">
        <w:rPr>
          <w:sz w:val="28"/>
          <w:szCs w:val="28"/>
        </w:rPr>
        <w:t>.</w:t>
      </w:r>
    </w:p>
    <w:p w14:paraId="4690209B" w14:textId="77777777" w:rsidR="00274319" w:rsidRPr="008B2D79" w:rsidRDefault="00C42CA6" w:rsidP="008B2D79">
      <w:pPr>
        <w:pStyle w:val="Titolo2"/>
        <w:jc w:val="both"/>
      </w:pPr>
      <w:bookmarkStart w:id="4" w:name="description-of-the-dataset"/>
      <w:r w:rsidRPr="008B2D79">
        <w:lastRenderedPageBreak/>
        <w:t>Description of the dataset</w:t>
      </w:r>
      <w:bookmarkEnd w:id="4"/>
    </w:p>
    <w:p w14:paraId="6C547603" w14:textId="1D7E18FC" w:rsidR="00585B12" w:rsidRDefault="00C42CA6" w:rsidP="008B2D79">
      <w:pPr>
        <w:pStyle w:val="FirstParagraph"/>
        <w:jc w:val="both"/>
        <w:rPr>
          <w:sz w:val="28"/>
          <w:szCs w:val="28"/>
        </w:rPr>
      </w:pPr>
      <w:r w:rsidRPr="008B2D79">
        <w:rPr>
          <w:sz w:val="28"/>
          <w:szCs w:val="28"/>
        </w:rPr>
        <w:t xml:space="preserve">I choose the dataset ‘bad-drivers.csv’ (taken from github.com/fivethirtyeight/data), that considers data whose sources are: National Highway Traffic Safety Administration and National Association of Insurance Commissioners. This folder contains data behind the story ‘Dear Mona, Which State Has The Worst Drivers?’, where Mona Chalabi, a British data journalist answer some questions about drivers and car accidents in the USA. She says that historic data that could indicate where America’s worst drivers are: </w:t>
      </w:r>
      <w:r w:rsidR="003C66E4">
        <w:rPr>
          <w:sz w:val="28"/>
          <w:szCs w:val="28"/>
        </w:rPr>
        <w:t>t</w:t>
      </w:r>
      <w:r w:rsidRPr="008B2D79">
        <w:rPr>
          <w:sz w:val="28"/>
          <w:szCs w:val="28"/>
        </w:rPr>
        <w:t xml:space="preserve">he number of car crashes in each state (especially those where the driver was negligent in some way), how much insurance companies pay out, and how much insurance companies charge drivers. The reported variables are: </w:t>
      </w:r>
    </w:p>
    <w:p w14:paraId="0D3BA2BF" w14:textId="09913120" w:rsidR="00585B12" w:rsidRDefault="00C42CA6" w:rsidP="00585B12">
      <w:pPr>
        <w:pStyle w:val="FirstParagraph"/>
        <w:numPr>
          <w:ilvl w:val="0"/>
          <w:numId w:val="2"/>
        </w:numPr>
        <w:jc w:val="both"/>
        <w:rPr>
          <w:sz w:val="28"/>
          <w:szCs w:val="28"/>
        </w:rPr>
      </w:pPr>
      <w:r w:rsidRPr="008B2D79">
        <w:rPr>
          <w:sz w:val="28"/>
          <w:szCs w:val="28"/>
        </w:rPr>
        <w:t xml:space="preserve">State (a specific country in the USA); </w:t>
      </w:r>
    </w:p>
    <w:p w14:paraId="0228672D" w14:textId="2216473C" w:rsidR="00585B12" w:rsidRDefault="00C42CA6" w:rsidP="00585B12">
      <w:pPr>
        <w:pStyle w:val="FirstParagraph"/>
        <w:numPr>
          <w:ilvl w:val="0"/>
          <w:numId w:val="2"/>
        </w:numPr>
        <w:jc w:val="both"/>
        <w:rPr>
          <w:sz w:val="28"/>
          <w:szCs w:val="28"/>
        </w:rPr>
      </w:pPr>
      <w:r w:rsidRPr="008B2D79">
        <w:rPr>
          <w:sz w:val="28"/>
          <w:szCs w:val="28"/>
        </w:rPr>
        <w:t xml:space="preserve">Number of drivers involved in fatal collisions per billion miles; </w:t>
      </w:r>
    </w:p>
    <w:p w14:paraId="223277E7" w14:textId="77777777" w:rsidR="00585B12" w:rsidRDefault="00C42CA6" w:rsidP="00585B12">
      <w:pPr>
        <w:pStyle w:val="FirstParagraph"/>
        <w:numPr>
          <w:ilvl w:val="0"/>
          <w:numId w:val="2"/>
        </w:numPr>
        <w:jc w:val="both"/>
        <w:rPr>
          <w:sz w:val="28"/>
          <w:szCs w:val="28"/>
        </w:rPr>
      </w:pPr>
      <w:r w:rsidRPr="008B2D79">
        <w:rPr>
          <w:sz w:val="28"/>
          <w:szCs w:val="28"/>
        </w:rPr>
        <w:t>Percentage of drivers involved in fatal collisions who were speeding;</w:t>
      </w:r>
    </w:p>
    <w:p w14:paraId="71782B31" w14:textId="77777777" w:rsidR="00585B12" w:rsidRDefault="00C42CA6" w:rsidP="00585B12">
      <w:pPr>
        <w:pStyle w:val="FirstParagraph"/>
        <w:numPr>
          <w:ilvl w:val="0"/>
          <w:numId w:val="2"/>
        </w:numPr>
        <w:jc w:val="both"/>
        <w:rPr>
          <w:sz w:val="28"/>
          <w:szCs w:val="28"/>
        </w:rPr>
      </w:pPr>
      <w:r w:rsidRPr="008B2D79">
        <w:rPr>
          <w:sz w:val="28"/>
          <w:szCs w:val="28"/>
        </w:rPr>
        <w:t>Percentage of drivers involved in fatal collisions who were alcohol impaired;</w:t>
      </w:r>
    </w:p>
    <w:p w14:paraId="1A44468A" w14:textId="77777777" w:rsidR="00585B12" w:rsidRDefault="00C42CA6" w:rsidP="00585B12">
      <w:pPr>
        <w:pStyle w:val="FirstParagraph"/>
        <w:numPr>
          <w:ilvl w:val="0"/>
          <w:numId w:val="2"/>
        </w:numPr>
        <w:jc w:val="both"/>
        <w:rPr>
          <w:sz w:val="28"/>
          <w:szCs w:val="28"/>
        </w:rPr>
      </w:pPr>
      <w:r w:rsidRPr="008B2D79">
        <w:rPr>
          <w:sz w:val="28"/>
          <w:szCs w:val="28"/>
        </w:rPr>
        <w:t>Percentage of drivers involved in fatal collisions who were not distracted;</w:t>
      </w:r>
    </w:p>
    <w:p w14:paraId="2AF661EE" w14:textId="77777777" w:rsidR="00585B12" w:rsidRDefault="00C42CA6" w:rsidP="00585B12">
      <w:pPr>
        <w:pStyle w:val="FirstParagraph"/>
        <w:numPr>
          <w:ilvl w:val="0"/>
          <w:numId w:val="2"/>
        </w:numPr>
        <w:jc w:val="both"/>
        <w:rPr>
          <w:sz w:val="28"/>
          <w:szCs w:val="28"/>
        </w:rPr>
      </w:pPr>
      <w:r w:rsidRPr="008B2D79">
        <w:rPr>
          <w:sz w:val="28"/>
          <w:szCs w:val="28"/>
        </w:rPr>
        <w:t>Percentage of drivers involved in fatal collisions who had not been involved in any previous accidents;</w:t>
      </w:r>
    </w:p>
    <w:p w14:paraId="65550623" w14:textId="77777777" w:rsidR="00585B12" w:rsidRDefault="00C42CA6" w:rsidP="00585B12">
      <w:pPr>
        <w:pStyle w:val="FirstParagraph"/>
        <w:numPr>
          <w:ilvl w:val="0"/>
          <w:numId w:val="2"/>
        </w:numPr>
        <w:jc w:val="both"/>
        <w:rPr>
          <w:sz w:val="28"/>
          <w:szCs w:val="28"/>
        </w:rPr>
      </w:pPr>
      <w:r w:rsidRPr="008B2D79">
        <w:rPr>
          <w:sz w:val="28"/>
          <w:szCs w:val="28"/>
        </w:rPr>
        <w:t>Car insurance premiums;</w:t>
      </w:r>
    </w:p>
    <w:p w14:paraId="223FBB7E" w14:textId="47CB38A2" w:rsidR="00274319" w:rsidRPr="008B2D79" w:rsidRDefault="00C42CA6" w:rsidP="00585B12">
      <w:pPr>
        <w:pStyle w:val="FirstParagraph"/>
        <w:numPr>
          <w:ilvl w:val="0"/>
          <w:numId w:val="2"/>
        </w:numPr>
        <w:jc w:val="both"/>
        <w:rPr>
          <w:sz w:val="28"/>
          <w:szCs w:val="28"/>
        </w:rPr>
      </w:pPr>
      <w:r w:rsidRPr="008B2D79">
        <w:rPr>
          <w:sz w:val="28"/>
          <w:szCs w:val="28"/>
        </w:rPr>
        <w:t>Losses incurred by insurance companies for collisions per insured driver.</w:t>
      </w:r>
    </w:p>
    <w:p w14:paraId="02089ACF" w14:textId="51C47A1C" w:rsidR="00274319" w:rsidRDefault="00585B12" w:rsidP="00585B12">
      <w:pPr>
        <w:pStyle w:val="Corpotesto"/>
        <w:rPr>
          <w:sz w:val="28"/>
          <w:szCs w:val="28"/>
        </w:rPr>
      </w:pPr>
      <w:r w:rsidRPr="008B2D79">
        <w:rPr>
          <w:noProof/>
          <w:sz w:val="28"/>
          <w:szCs w:val="28"/>
        </w:rPr>
        <w:lastRenderedPageBreak/>
        <w:drawing>
          <wp:anchor distT="0" distB="0" distL="114300" distR="114300" simplePos="0" relativeHeight="251689472" behindDoc="0" locked="0" layoutInCell="1" allowOverlap="1" wp14:anchorId="40D8BD83" wp14:editId="61FB20CF">
            <wp:simplePos x="0" y="0"/>
            <wp:positionH relativeFrom="column">
              <wp:posOffset>1013460</wp:posOffset>
            </wp:positionH>
            <wp:positionV relativeFrom="paragraph">
              <wp:posOffset>375805</wp:posOffset>
            </wp:positionV>
            <wp:extent cx="4298315" cy="3930650"/>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Immagine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298315" cy="3930650"/>
                    </a:xfrm>
                    <a:prstGeom prst="rect">
                      <a:avLst/>
                    </a:prstGeom>
                    <a:noFill/>
                    <a:ln w="9525">
                      <a:noFill/>
                      <a:headEnd/>
                      <a:tailEnd/>
                    </a:ln>
                  </pic:spPr>
                </pic:pic>
              </a:graphicData>
            </a:graphic>
          </wp:anchor>
        </w:drawing>
      </w:r>
      <w:r w:rsidR="00C42CA6" w:rsidRPr="008B2D79">
        <w:rPr>
          <w:sz w:val="28"/>
          <w:szCs w:val="28"/>
        </w:rPr>
        <w:t xml:space="preserve">I report the first fiftheen rows of the dataset: </w:t>
      </w:r>
    </w:p>
    <w:p w14:paraId="798D6E31" w14:textId="77777777" w:rsidR="00585B12" w:rsidRPr="008B2D79" w:rsidRDefault="00585B12" w:rsidP="00585B12">
      <w:pPr>
        <w:pStyle w:val="Corpotesto"/>
        <w:jc w:val="center"/>
        <w:rPr>
          <w:sz w:val="28"/>
          <w:szCs w:val="28"/>
        </w:rPr>
      </w:pPr>
    </w:p>
    <w:p w14:paraId="1F2795FF" w14:textId="3A0F6CC0" w:rsidR="00274319" w:rsidRPr="00585B12" w:rsidRDefault="00C42CA6" w:rsidP="008B2D79">
      <w:pPr>
        <w:pStyle w:val="Titolo2"/>
        <w:jc w:val="both"/>
      </w:pPr>
      <w:bookmarkStart w:id="5" w:name="data-partitioning"/>
      <w:r w:rsidRPr="00585B12">
        <w:t>Data partitioning</w:t>
      </w:r>
      <w:bookmarkEnd w:id="5"/>
    </w:p>
    <w:p w14:paraId="4CB22437" w14:textId="27A2F71C" w:rsidR="00274319" w:rsidRPr="008B2D79" w:rsidRDefault="00C42CA6" w:rsidP="008B2D79">
      <w:pPr>
        <w:pStyle w:val="FirstParagraph"/>
        <w:jc w:val="both"/>
        <w:rPr>
          <w:sz w:val="28"/>
          <w:szCs w:val="28"/>
        </w:rPr>
      </w:pPr>
      <w:r w:rsidRPr="008B2D79">
        <w:rPr>
          <w:sz w:val="28"/>
          <w:szCs w:val="28"/>
        </w:rPr>
        <w:t xml:space="preserve">After importing the dataset, I renamed the columns from the second one to the last one and I choose not to consider the first column since each row refers to a different state and it is easier to run the analysis without it. I started my study by splitting the dataset into training set and test set. I choose to consider as training set the 80% of the dataset and, the remaining 20%, as the test set. It is important to define the variables x and y for the data set, the training set and the test set. I choose as x the matrix that contains all the variables except for the one that I considered as the ‘response’ variable y, which is ‘Losses incurred by insurance companies for collisions per insured driver’ that I renamed ‘g’. I run also a correlation test in order to check </w:t>
      </w:r>
      <w:r w:rsidRPr="008B2D79">
        <w:rPr>
          <w:sz w:val="28"/>
          <w:szCs w:val="28"/>
        </w:rPr>
        <w:lastRenderedPageBreak/>
        <w:t xml:space="preserve">the measure of some kind of correlation between </w:t>
      </w:r>
      <w:r w:rsidR="00585B12" w:rsidRPr="008B2D79">
        <w:rPr>
          <w:noProof/>
          <w:sz w:val="28"/>
          <w:szCs w:val="28"/>
        </w:rPr>
        <w:drawing>
          <wp:anchor distT="0" distB="0" distL="114300" distR="114300" simplePos="0" relativeHeight="251692544" behindDoc="0" locked="0" layoutInCell="1" allowOverlap="1" wp14:anchorId="3668FE16" wp14:editId="62F3FC1C">
            <wp:simplePos x="0" y="0"/>
            <wp:positionH relativeFrom="column">
              <wp:posOffset>1120338</wp:posOffset>
            </wp:positionH>
            <wp:positionV relativeFrom="paragraph">
              <wp:posOffset>1023686</wp:posOffset>
            </wp:positionV>
            <wp:extent cx="4072890" cy="2042160"/>
            <wp:effectExtent l="0" t="0" r="0" b="0"/>
            <wp:wrapTopAndBottom/>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Immagine2.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072890" cy="20421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8B2D79">
        <w:rPr>
          <w:sz w:val="28"/>
          <w:szCs w:val="28"/>
        </w:rPr>
        <w:t xml:space="preserve">couple of variables. The correlation test is the following: </w:t>
      </w:r>
    </w:p>
    <w:p w14:paraId="2CB239AA" w14:textId="77777777" w:rsidR="00585B12" w:rsidRDefault="00585B12" w:rsidP="008B2D79">
      <w:pPr>
        <w:pStyle w:val="Corpotesto"/>
        <w:jc w:val="both"/>
        <w:rPr>
          <w:sz w:val="28"/>
          <w:szCs w:val="28"/>
        </w:rPr>
      </w:pPr>
    </w:p>
    <w:p w14:paraId="1813444A" w14:textId="77777777" w:rsidR="00766EE1" w:rsidRDefault="00766EE1" w:rsidP="008B2D79">
      <w:pPr>
        <w:pStyle w:val="Corpotesto"/>
        <w:jc w:val="both"/>
        <w:rPr>
          <w:sz w:val="28"/>
          <w:szCs w:val="28"/>
        </w:rPr>
      </w:pPr>
    </w:p>
    <w:p w14:paraId="692434E2" w14:textId="5424851B" w:rsidR="00274319" w:rsidRPr="008B2D79" w:rsidRDefault="00C42CA6" w:rsidP="008B2D79">
      <w:pPr>
        <w:pStyle w:val="Corpotesto"/>
        <w:jc w:val="both"/>
        <w:rPr>
          <w:sz w:val="28"/>
          <w:szCs w:val="28"/>
        </w:rPr>
      </w:pPr>
      <w:r w:rsidRPr="008B2D79">
        <w:rPr>
          <w:sz w:val="28"/>
          <w:szCs w:val="28"/>
        </w:rPr>
        <w:t>The interpretation of this test, in which the absolute values are between 0 and 1 is the following: if the correlation is equal to 1 then the relationship is linear, otherwise, in case the value is close to 0, it is non-linear. Furthermore, if both values tend to increase or decrease together the coefficient is positive, and the line that represents the correlation slopes upward, otherwise the coefficient is negative.</w:t>
      </w:r>
    </w:p>
    <w:p w14:paraId="2D0DB950" w14:textId="77777777" w:rsidR="00274319" w:rsidRPr="00585B12" w:rsidRDefault="00C42CA6" w:rsidP="008B2D79">
      <w:pPr>
        <w:pStyle w:val="Titolo2"/>
        <w:jc w:val="both"/>
      </w:pPr>
      <w:bookmarkStart w:id="6" w:name="linear-regression-and-ridge-regression"/>
      <w:r w:rsidRPr="00585B12">
        <w:t>Linear Regression and Ridge Regression</w:t>
      </w:r>
      <w:bookmarkEnd w:id="6"/>
    </w:p>
    <w:p w14:paraId="3085423C" w14:textId="77777777" w:rsidR="00E627F9" w:rsidRDefault="00C42CA6" w:rsidP="00E627F9">
      <w:pPr>
        <w:pStyle w:val="Corpotesto"/>
        <w:rPr>
          <w:sz w:val="28"/>
          <w:szCs w:val="28"/>
        </w:rPr>
      </w:pPr>
      <w:r w:rsidRPr="008B2D79">
        <w:rPr>
          <w:sz w:val="28"/>
          <w:szCs w:val="28"/>
        </w:rPr>
        <w:t>I run the linear model and the ridge one respectively with the commands ‘lm()’ and ‘linearRidge’. The linear model has an equation of the form Y = a + bX, in which ‘X’ is the explanatory variable and ‘Y’ is the dependent variable. The slope of the line is b, and a is the intercept (the value of y when x = 0). However the ridge regression can be represented by the equation Y = X</w:t>
      </w:r>
      <w:r w:rsidR="003C66E4">
        <w:rPr>
          <w:sz w:val="28"/>
          <w:szCs w:val="28"/>
        </w:rPr>
        <w:t>β</w:t>
      </w:r>
      <w:r w:rsidRPr="008B2D79">
        <w:rPr>
          <w:sz w:val="28"/>
          <w:szCs w:val="28"/>
        </w:rPr>
        <w:t xml:space="preserve"> + e where ‘X’ is a high-dimensional matrix,; ‘</w:t>
      </w:r>
      <w:r w:rsidR="003C66E4">
        <w:rPr>
          <w:sz w:val="28"/>
          <w:szCs w:val="28"/>
        </w:rPr>
        <w:t>β</w:t>
      </w:r>
      <w:r w:rsidRPr="008B2D79">
        <w:rPr>
          <w:sz w:val="28"/>
          <w:szCs w:val="28"/>
        </w:rPr>
        <w:t xml:space="preserve">’, which is the regression coefficient to be estimated; ‘Y’ is the dependent ‘response’ variable. In fact, as I reported at the beginning the main difference between the linear regression and the ridge one is given by the presence in the latter of the tuning parameter lambda. The coefficient estimates </w:t>
      </w:r>
      <w:r w:rsidR="003C66E4">
        <w:rPr>
          <w:sz w:val="28"/>
          <w:szCs w:val="28"/>
        </w:rPr>
        <w:t>β</w:t>
      </w:r>
      <w:r w:rsidRPr="008B2D79">
        <w:rPr>
          <w:sz w:val="28"/>
          <w:szCs w:val="28"/>
        </w:rPr>
        <w:t>= (</w:t>
      </w:r>
      <w:r w:rsidR="003C66E4">
        <w:rPr>
          <w:sz w:val="28"/>
          <w:szCs w:val="28"/>
        </w:rPr>
        <w:t>β</w:t>
      </w:r>
      <w:r w:rsidRPr="003C66E4">
        <w:rPr>
          <w:sz w:val="28"/>
          <w:szCs w:val="28"/>
          <w:vertAlign w:val="subscript"/>
        </w:rPr>
        <w:t>0</w:t>
      </w:r>
      <w:r w:rsidRPr="008B2D79">
        <w:rPr>
          <w:sz w:val="28"/>
          <w:szCs w:val="28"/>
        </w:rPr>
        <w:t>,</w:t>
      </w:r>
      <w:r w:rsidR="003C66E4">
        <w:rPr>
          <w:sz w:val="28"/>
          <w:szCs w:val="28"/>
        </w:rPr>
        <w:t>β</w:t>
      </w:r>
      <w:r w:rsidRPr="003C66E4">
        <w:rPr>
          <w:sz w:val="28"/>
          <w:szCs w:val="28"/>
          <w:vertAlign w:val="subscript"/>
        </w:rPr>
        <w:t>1</w:t>
      </w:r>
      <w:r w:rsidRPr="008B2D79">
        <w:rPr>
          <w:sz w:val="28"/>
          <w:szCs w:val="28"/>
        </w:rPr>
        <w:t>,…,</w:t>
      </w:r>
      <w:r w:rsidR="003C66E4">
        <w:rPr>
          <w:sz w:val="28"/>
          <w:szCs w:val="28"/>
        </w:rPr>
        <w:t>β</w:t>
      </w:r>
      <w:r w:rsidRPr="003C66E4">
        <w:rPr>
          <w:sz w:val="28"/>
          <w:szCs w:val="28"/>
          <w:vertAlign w:val="subscript"/>
        </w:rPr>
        <w:t>p</w:t>
      </w:r>
      <w:r w:rsidRPr="008B2D79">
        <w:rPr>
          <w:sz w:val="28"/>
          <w:szCs w:val="28"/>
        </w:rPr>
        <w:t xml:space="preserve">) are given by: </w:t>
      </w:r>
      <w:r w:rsidR="003C66E4">
        <w:rPr>
          <w:sz w:val="28"/>
          <w:szCs w:val="28"/>
        </w:rPr>
        <w:t>β≡</w:t>
      </w:r>
      <w:r w:rsidRPr="008B2D79">
        <w:rPr>
          <w:sz w:val="28"/>
          <w:szCs w:val="28"/>
        </w:rPr>
        <w:t>argmin</w:t>
      </w:r>
      <w:r w:rsidR="003C66E4" w:rsidRPr="003C66E4">
        <w:rPr>
          <w:sz w:val="28"/>
          <w:szCs w:val="28"/>
          <w:vertAlign w:val="subscript"/>
        </w:rPr>
        <w:t>β</w:t>
      </w:r>
      <w:r w:rsidR="003C66E4">
        <w:rPr>
          <w:sz w:val="28"/>
          <w:szCs w:val="28"/>
        </w:rPr>
        <w:t>||</w:t>
      </w:r>
      <w:r w:rsidRPr="008B2D79">
        <w:rPr>
          <w:sz w:val="28"/>
          <w:szCs w:val="28"/>
        </w:rPr>
        <w:t>Y</w:t>
      </w:r>
      <w:r w:rsidR="003C66E4">
        <w:rPr>
          <w:sz w:val="28"/>
          <w:szCs w:val="28"/>
        </w:rPr>
        <w:t>-</w:t>
      </w:r>
      <w:r w:rsidRPr="008B2D79">
        <w:rPr>
          <w:sz w:val="28"/>
          <w:szCs w:val="28"/>
        </w:rPr>
        <w:t>X</w:t>
      </w:r>
      <w:r w:rsidR="003C66E4">
        <w:rPr>
          <w:sz w:val="28"/>
          <w:szCs w:val="28"/>
        </w:rPr>
        <w:t>β||</w:t>
      </w:r>
      <w:r w:rsidRPr="008B2D79">
        <w:rPr>
          <w:sz w:val="28"/>
          <w:szCs w:val="28"/>
        </w:rPr>
        <w:t>^(2)+</w:t>
      </w:r>
      <w:r w:rsidR="003C66E4">
        <w:rPr>
          <w:sz w:val="28"/>
          <w:szCs w:val="28"/>
        </w:rPr>
        <w:t>λβ’Dβ</w:t>
      </w:r>
      <w:r w:rsidRPr="008B2D79">
        <w:rPr>
          <w:sz w:val="28"/>
          <w:szCs w:val="28"/>
        </w:rPr>
        <w:t xml:space="preserve"> where D is a diagonal matrix with 0 in the [1,1] position and ones in the rest of the diagonal. The part of the object of the argmin function where it’s contained lambda is called ’penalty’ and if </w:t>
      </w:r>
      <w:r w:rsidR="003C66E4">
        <w:rPr>
          <w:sz w:val="28"/>
          <w:szCs w:val="28"/>
        </w:rPr>
        <w:t>λ</w:t>
      </w:r>
      <w:r w:rsidRPr="008B2D79">
        <w:rPr>
          <w:sz w:val="28"/>
          <w:szCs w:val="28"/>
        </w:rPr>
        <w:t xml:space="preserve">=0 then we get a linear regression, whereas if </w:t>
      </w:r>
      <w:r w:rsidR="003C66E4">
        <w:rPr>
          <w:sz w:val="28"/>
          <w:szCs w:val="28"/>
        </w:rPr>
        <w:t>λ</w:t>
      </w:r>
      <w:r w:rsidRPr="008B2D79">
        <w:rPr>
          <w:sz w:val="28"/>
          <w:szCs w:val="28"/>
        </w:rPr>
        <w:t xml:space="preserve"> grows then the estimates of </w:t>
      </w:r>
      <w:r w:rsidR="003C66E4">
        <w:rPr>
          <w:sz w:val="28"/>
          <w:szCs w:val="28"/>
        </w:rPr>
        <w:t>β</w:t>
      </w:r>
      <w:r w:rsidRPr="008B2D79">
        <w:rPr>
          <w:sz w:val="28"/>
          <w:szCs w:val="28"/>
        </w:rPr>
        <w:t xml:space="preserve"> will get closer and closer to 0. Using the matrix notations, it is possible to write the ridge parameter as </w:t>
      </w:r>
      <w:r w:rsidR="003C66E4">
        <w:rPr>
          <w:sz w:val="28"/>
          <w:szCs w:val="28"/>
        </w:rPr>
        <w:t>β</w:t>
      </w:r>
      <w:r w:rsidRPr="008B2D79">
        <w:rPr>
          <w:sz w:val="28"/>
          <w:szCs w:val="28"/>
        </w:rPr>
        <w:t xml:space="preserve">=((t(X)X + </w:t>
      </w:r>
      <w:r w:rsidR="003C66E4">
        <w:rPr>
          <w:sz w:val="28"/>
          <w:szCs w:val="28"/>
        </w:rPr>
        <w:t>λ</w:t>
      </w:r>
      <w:r w:rsidRPr="008B2D79">
        <w:rPr>
          <w:sz w:val="28"/>
          <w:szCs w:val="28"/>
        </w:rPr>
        <w:t xml:space="preserve">*I)^(-1))t(X)Y where t(x) is the transpose matrix of x. By running the two models on the training set and then computing the predictions on </w:t>
      </w:r>
      <w:r w:rsidRPr="008B2D79">
        <w:rPr>
          <w:sz w:val="28"/>
          <w:szCs w:val="28"/>
        </w:rPr>
        <w:lastRenderedPageBreak/>
        <w:t>the test sets, it is possible calculate the accuracy of the model by running the min/max ratio that measure how far is the model’s prediction from the real value. The better the prediction the higher it will be. In this case there is an improvement of accuracy by switching from linear regression to ridge regression, in fact for the linear model the accuracy is around 90%, that is very high, whereas for ridge regression is more or less 99%, which is even higher. Even the Root Squared Error is around 99% and it confirms the goodness of the ridge model.</w:t>
      </w:r>
    </w:p>
    <w:p w14:paraId="39939C5F" w14:textId="034AC580" w:rsidR="00E627F9" w:rsidRPr="008B2D79" w:rsidRDefault="00E627F9" w:rsidP="00E627F9">
      <w:pPr>
        <w:pStyle w:val="Corpotesto"/>
        <w:rPr>
          <w:sz w:val="28"/>
          <w:szCs w:val="28"/>
        </w:rPr>
      </w:pPr>
      <w:r w:rsidRPr="008B2D79">
        <w:rPr>
          <w:sz w:val="28"/>
          <w:szCs w:val="28"/>
        </w:rPr>
        <w:t xml:space="preserve">The output of the linear model is: </w:t>
      </w:r>
    </w:p>
    <w:p w14:paraId="51691E6B" w14:textId="54CE48BB" w:rsidR="00E627F9" w:rsidRDefault="00E627F9" w:rsidP="00E627F9">
      <w:pPr>
        <w:pStyle w:val="FirstParagraph"/>
        <w:jc w:val="center"/>
        <w:rPr>
          <w:noProof/>
          <w:sz w:val="28"/>
          <w:szCs w:val="28"/>
        </w:rPr>
      </w:pPr>
      <w:r w:rsidRPr="008B2D79">
        <w:rPr>
          <w:noProof/>
          <w:sz w:val="28"/>
          <w:szCs w:val="28"/>
        </w:rPr>
        <w:drawing>
          <wp:inline distT="0" distB="0" distL="0" distR="0" wp14:anchorId="08C90980" wp14:editId="237E25A1">
            <wp:extent cx="4572000" cy="273304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lm.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572000" cy="2733040"/>
                    </a:xfrm>
                    <a:prstGeom prst="rect">
                      <a:avLst/>
                    </a:prstGeom>
                    <a:noFill/>
                    <a:ln w="9525">
                      <a:noFill/>
                      <a:headEnd/>
                      <a:tailEnd/>
                    </a:ln>
                  </pic:spPr>
                </pic:pic>
              </a:graphicData>
            </a:graphic>
          </wp:inline>
        </w:drawing>
      </w:r>
    </w:p>
    <w:p w14:paraId="028B0B88" w14:textId="41F6BC84" w:rsidR="00274319" w:rsidRPr="008B2D79" w:rsidRDefault="00274319" w:rsidP="00E627F9">
      <w:pPr>
        <w:pStyle w:val="FirstParagraph"/>
        <w:jc w:val="center"/>
        <w:rPr>
          <w:sz w:val="28"/>
          <w:szCs w:val="28"/>
        </w:rPr>
      </w:pPr>
    </w:p>
    <w:p w14:paraId="259E9A6D" w14:textId="14AA93C9" w:rsidR="00E627F9" w:rsidRPr="008B2D79" w:rsidRDefault="00E627F9" w:rsidP="00E627F9">
      <w:pPr>
        <w:pStyle w:val="Corpotesto"/>
        <w:rPr>
          <w:sz w:val="28"/>
          <w:szCs w:val="28"/>
        </w:rPr>
      </w:pPr>
      <w:r w:rsidRPr="008B2D79">
        <w:rPr>
          <w:noProof/>
          <w:sz w:val="28"/>
          <w:szCs w:val="28"/>
        </w:rPr>
        <w:drawing>
          <wp:anchor distT="0" distB="0" distL="114300" distR="114300" simplePos="0" relativeHeight="251697664" behindDoc="0" locked="0" layoutInCell="1" allowOverlap="1" wp14:anchorId="50971440" wp14:editId="0F79DE70">
            <wp:simplePos x="0" y="0"/>
            <wp:positionH relativeFrom="column">
              <wp:posOffset>3308203</wp:posOffset>
            </wp:positionH>
            <wp:positionV relativeFrom="paragraph">
              <wp:posOffset>334438</wp:posOffset>
            </wp:positionV>
            <wp:extent cx="3295650" cy="2258695"/>
            <wp:effectExtent l="0" t="0" r="0" b="0"/>
            <wp:wrapTopAndBottom/>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Rplot03.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295650" cy="225869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8B2D79">
        <w:rPr>
          <w:noProof/>
          <w:sz w:val="28"/>
          <w:szCs w:val="28"/>
        </w:rPr>
        <w:drawing>
          <wp:anchor distT="0" distB="0" distL="114300" distR="114300" simplePos="0" relativeHeight="251665920" behindDoc="0" locked="0" layoutInCell="1" allowOverlap="1" wp14:anchorId="4FE6B5CC" wp14:editId="713F42A9">
            <wp:simplePos x="0" y="0"/>
            <wp:positionH relativeFrom="column">
              <wp:posOffset>-193660</wp:posOffset>
            </wp:positionH>
            <wp:positionV relativeFrom="paragraph">
              <wp:posOffset>358081</wp:posOffset>
            </wp:positionV>
            <wp:extent cx="3536950" cy="2141220"/>
            <wp:effectExtent l="0" t="0" r="0" b="0"/>
            <wp:wrapTopAndBottom/>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Rplot02.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536950" cy="21412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8B2D79">
        <w:rPr>
          <w:sz w:val="28"/>
          <w:szCs w:val="28"/>
        </w:rPr>
        <w:t xml:space="preserve">and the associated graphs are:     </w:t>
      </w:r>
    </w:p>
    <w:p w14:paraId="57892458" w14:textId="21186405" w:rsidR="00E627F9" w:rsidRDefault="00E627F9" w:rsidP="008B2D79">
      <w:pPr>
        <w:pStyle w:val="Corpotesto"/>
        <w:jc w:val="both"/>
        <w:rPr>
          <w:sz w:val="28"/>
          <w:szCs w:val="28"/>
        </w:rPr>
      </w:pPr>
    </w:p>
    <w:p w14:paraId="2A127F06" w14:textId="7F0152F7" w:rsidR="00E627F9" w:rsidRDefault="00E627F9" w:rsidP="008B2D79">
      <w:pPr>
        <w:pStyle w:val="Corpotesto"/>
        <w:jc w:val="both"/>
        <w:rPr>
          <w:sz w:val="28"/>
          <w:szCs w:val="28"/>
        </w:rPr>
      </w:pPr>
    </w:p>
    <w:p w14:paraId="69201C25" w14:textId="002FB20D" w:rsidR="00E627F9" w:rsidRDefault="00E627F9" w:rsidP="008B2D79">
      <w:pPr>
        <w:pStyle w:val="Corpotesto"/>
        <w:jc w:val="both"/>
        <w:rPr>
          <w:sz w:val="28"/>
          <w:szCs w:val="28"/>
        </w:rPr>
      </w:pPr>
      <w:r>
        <w:rPr>
          <w:noProof/>
        </w:rPr>
        <w:lastRenderedPageBreak/>
        <w:drawing>
          <wp:inline distT="0" distB="0" distL="0" distR="0" wp14:anchorId="4BDB39A1" wp14:editId="730DB036">
            <wp:extent cx="3019646" cy="2189181"/>
            <wp:effectExtent l="0" t="0" r="0" b="1905"/>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6200" cy="2230181"/>
                    </a:xfrm>
                    <a:prstGeom prst="rect">
                      <a:avLst/>
                    </a:prstGeom>
                    <a:noFill/>
                    <a:ln>
                      <a:noFill/>
                    </a:ln>
                  </pic:spPr>
                </pic:pic>
              </a:graphicData>
            </a:graphic>
          </wp:inline>
        </w:drawing>
      </w:r>
      <w:r w:rsidRPr="00E627F9">
        <w:t xml:space="preserve"> </w:t>
      </w:r>
      <w:r>
        <w:rPr>
          <w:noProof/>
        </w:rPr>
        <w:drawing>
          <wp:inline distT="0" distB="0" distL="0" distR="0" wp14:anchorId="5711B277" wp14:editId="36496355">
            <wp:extent cx="3115015" cy="2158409"/>
            <wp:effectExtent l="0" t="0" r="9525" b="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94035" cy="2213162"/>
                    </a:xfrm>
                    <a:prstGeom prst="rect">
                      <a:avLst/>
                    </a:prstGeom>
                    <a:noFill/>
                    <a:ln>
                      <a:noFill/>
                    </a:ln>
                  </pic:spPr>
                </pic:pic>
              </a:graphicData>
            </a:graphic>
          </wp:inline>
        </w:drawing>
      </w:r>
    </w:p>
    <w:p w14:paraId="5077F3E0" w14:textId="1CE8BE61" w:rsidR="00E627F9" w:rsidRDefault="00E627F9" w:rsidP="008B2D79">
      <w:pPr>
        <w:pStyle w:val="Corpotesto"/>
        <w:jc w:val="both"/>
        <w:rPr>
          <w:sz w:val="28"/>
          <w:szCs w:val="28"/>
        </w:rPr>
      </w:pPr>
    </w:p>
    <w:p w14:paraId="1718751B" w14:textId="1D2557B6" w:rsidR="00274319" w:rsidRPr="008B2D79" w:rsidRDefault="008B2D79" w:rsidP="008B2D79">
      <w:pPr>
        <w:pStyle w:val="Corpotesto"/>
        <w:jc w:val="both"/>
        <w:rPr>
          <w:sz w:val="28"/>
          <w:szCs w:val="28"/>
        </w:rPr>
      </w:pPr>
      <w:r w:rsidRPr="008B2D79">
        <w:rPr>
          <w:noProof/>
          <w:sz w:val="28"/>
          <w:szCs w:val="28"/>
        </w:rPr>
        <w:drawing>
          <wp:anchor distT="0" distB="0" distL="114300" distR="114300" simplePos="0" relativeHeight="251684352" behindDoc="0" locked="0" layoutInCell="1" allowOverlap="1" wp14:anchorId="5C6BF466" wp14:editId="1C73DECC">
            <wp:simplePos x="0" y="0"/>
            <wp:positionH relativeFrom="column">
              <wp:posOffset>51691</wp:posOffset>
            </wp:positionH>
            <wp:positionV relativeFrom="paragraph">
              <wp:posOffset>363294</wp:posOffset>
            </wp:positionV>
            <wp:extent cx="6281420" cy="2647950"/>
            <wp:effectExtent l="0" t="0" r="0" b="0"/>
            <wp:wrapTopAndBottom/>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ridge.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6281420" cy="2647950"/>
                    </a:xfrm>
                    <a:prstGeom prst="rect">
                      <a:avLst/>
                    </a:prstGeom>
                    <a:noFill/>
                    <a:ln w="9525">
                      <a:noFill/>
                      <a:headEnd/>
                      <a:tailEnd/>
                    </a:ln>
                  </pic:spPr>
                </pic:pic>
              </a:graphicData>
            </a:graphic>
          </wp:anchor>
        </w:drawing>
      </w:r>
      <w:r w:rsidR="00C42CA6" w:rsidRPr="008B2D79">
        <w:rPr>
          <w:sz w:val="28"/>
          <w:szCs w:val="28"/>
        </w:rPr>
        <w:t>The o</w:t>
      </w:r>
      <w:r>
        <w:rPr>
          <w:sz w:val="28"/>
          <w:szCs w:val="28"/>
        </w:rPr>
        <w:t>u</w:t>
      </w:r>
      <w:r w:rsidR="00585B12">
        <w:rPr>
          <w:sz w:val="28"/>
          <w:szCs w:val="28"/>
        </w:rPr>
        <w:t>t</w:t>
      </w:r>
      <w:r w:rsidR="00C42CA6" w:rsidRPr="008B2D79">
        <w:rPr>
          <w:sz w:val="28"/>
          <w:szCs w:val="28"/>
        </w:rPr>
        <w:t xml:space="preserve">put for the Ridge Regression is: </w:t>
      </w:r>
    </w:p>
    <w:p w14:paraId="74FE2B95" w14:textId="1CD9FCDB" w:rsidR="008B2D79" w:rsidRDefault="008B2D79" w:rsidP="008B2D79">
      <w:pPr>
        <w:pStyle w:val="Titolo2"/>
        <w:jc w:val="both"/>
        <w:rPr>
          <w:sz w:val="28"/>
          <w:szCs w:val="28"/>
        </w:rPr>
      </w:pPr>
      <w:bookmarkStart w:id="7" w:name="regularization-and-tuning-parameters"/>
    </w:p>
    <w:p w14:paraId="20513ABE" w14:textId="3A029A96" w:rsidR="00274319" w:rsidRPr="008B2D79" w:rsidRDefault="00C42CA6" w:rsidP="008B2D79">
      <w:pPr>
        <w:pStyle w:val="Titolo2"/>
        <w:jc w:val="both"/>
      </w:pPr>
      <w:r w:rsidRPr="008B2D79">
        <w:t>Regularization and tuning parameters</w:t>
      </w:r>
      <w:bookmarkEnd w:id="7"/>
    </w:p>
    <w:p w14:paraId="20E59726" w14:textId="274C0F27" w:rsidR="008B2D79" w:rsidRDefault="00C42CA6" w:rsidP="008B2EE7">
      <w:pPr>
        <w:pStyle w:val="FirstParagraph"/>
        <w:jc w:val="both"/>
        <w:rPr>
          <w:sz w:val="28"/>
          <w:szCs w:val="28"/>
        </w:rPr>
      </w:pPr>
      <w:r w:rsidRPr="008B2D79">
        <w:rPr>
          <w:sz w:val="28"/>
          <w:szCs w:val="28"/>
        </w:rPr>
        <w:t xml:space="preserve">The ridge parameter is given by the equation </w:t>
      </w:r>
      <w:r w:rsidR="003C66E4">
        <w:rPr>
          <w:sz w:val="28"/>
          <w:szCs w:val="28"/>
        </w:rPr>
        <w:t>β</w:t>
      </w:r>
      <w:r w:rsidRPr="008B2D79">
        <w:rPr>
          <w:sz w:val="28"/>
          <w:szCs w:val="28"/>
        </w:rPr>
        <w:t xml:space="preserve">=((t(X)X + </w:t>
      </w:r>
      <w:r w:rsidR="003C66E4">
        <w:rPr>
          <w:sz w:val="28"/>
          <w:szCs w:val="28"/>
        </w:rPr>
        <w:t>λ</w:t>
      </w:r>
      <w:r w:rsidRPr="008B2D79">
        <w:rPr>
          <w:sz w:val="28"/>
          <w:szCs w:val="28"/>
        </w:rPr>
        <w:t>*I)^(-1))t(X)Y and predictions of y are given by Y’=X((t(X)X+</w:t>
      </w:r>
      <w:r w:rsidR="003C66E4">
        <w:rPr>
          <w:sz w:val="28"/>
          <w:szCs w:val="28"/>
        </w:rPr>
        <w:t>λ</w:t>
      </w:r>
      <w:r w:rsidRPr="008B2D79">
        <w:rPr>
          <w:sz w:val="28"/>
          <w:szCs w:val="28"/>
        </w:rPr>
        <w:t>I)^(</w:t>
      </w:r>
      <w:r w:rsidR="003C66E4">
        <w:rPr>
          <w:sz w:val="28"/>
          <w:szCs w:val="28"/>
        </w:rPr>
        <w:t>-</w:t>
      </w:r>
      <w:r w:rsidRPr="008B2D79">
        <w:rPr>
          <w:sz w:val="28"/>
          <w:szCs w:val="28"/>
        </w:rPr>
        <w:t>1))t(X)Y: this implies that Y’=X</w:t>
      </w:r>
      <w:r w:rsidR="003C66E4">
        <w:rPr>
          <w:sz w:val="28"/>
          <w:szCs w:val="28"/>
        </w:rPr>
        <w:t>β</w:t>
      </w:r>
      <w:r w:rsidRPr="008B2D79">
        <w:rPr>
          <w:sz w:val="28"/>
          <w:szCs w:val="28"/>
        </w:rPr>
        <w:t>.</w:t>
      </w:r>
      <w:bookmarkStart w:id="8" w:name="appendix"/>
    </w:p>
    <w:p w14:paraId="46686464" w14:textId="31E182BC" w:rsidR="0043036F" w:rsidRDefault="00544DDE" w:rsidP="008B2EE7">
      <w:pPr>
        <w:pStyle w:val="Corpotesto"/>
        <w:jc w:val="both"/>
        <w:rPr>
          <w:sz w:val="28"/>
          <w:szCs w:val="28"/>
        </w:rPr>
      </w:pPr>
      <w:r>
        <w:rPr>
          <w:sz w:val="28"/>
          <w:szCs w:val="28"/>
        </w:rPr>
        <w:t xml:space="preserve">I decided to give lambdas the values 1,5,10,20,50,100. Then I built a function where I run the ‘lm.ridge’ function from the R package ‘MASS’ with each value I choose for lambda, I take the first coefficient and use it as the ridge parameter in order to compute the predictions </w:t>
      </w:r>
      <w:r w:rsidRPr="008B2D79">
        <w:rPr>
          <w:sz w:val="28"/>
          <w:szCs w:val="28"/>
        </w:rPr>
        <w:t>Y’=X</w:t>
      </w:r>
      <w:r>
        <w:rPr>
          <w:sz w:val="28"/>
          <w:szCs w:val="28"/>
        </w:rPr>
        <w:t>β and, finally, I calculated the Mean Squared Error for each value of β, generated by the function ‘lm.ridge’.</w:t>
      </w:r>
      <w:r w:rsidR="008B2EE7">
        <w:rPr>
          <w:sz w:val="28"/>
          <w:szCs w:val="28"/>
        </w:rPr>
        <w:t xml:space="preserve">  </w:t>
      </w:r>
      <w:r w:rsidR="00643F0F">
        <w:rPr>
          <w:sz w:val="28"/>
          <w:szCs w:val="28"/>
        </w:rPr>
        <w:t>By running this function, the result shows that the lowest Mean Squared Error is obtained by using 1 as the value of lambda.</w:t>
      </w:r>
    </w:p>
    <w:p w14:paraId="44E31070" w14:textId="76500EF6" w:rsidR="008B2EE7" w:rsidRDefault="00643F0F" w:rsidP="008B2EE7">
      <w:pPr>
        <w:pStyle w:val="Corpotesto"/>
        <w:jc w:val="both"/>
        <w:rPr>
          <w:sz w:val="28"/>
          <w:szCs w:val="28"/>
        </w:rPr>
      </w:pPr>
      <w:r>
        <w:rPr>
          <w:noProof/>
        </w:rPr>
        <w:lastRenderedPageBreak/>
        <w:drawing>
          <wp:anchor distT="0" distB="0" distL="114300" distR="114300" simplePos="0" relativeHeight="251693568" behindDoc="0" locked="0" layoutInCell="1" allowOverlap="1" wp14:anchorId="33A5ACD5" wp14:editId="201C3CAA">
            <wp:simplePos x="0" y="0"/>
            <wp:positionH relativeFrom="margin">
              <wp:posOffset>1735455</wp:posOffset>
            </wp:positionH>
            <wp:positionV relativeFrom="paragraph">
              <wp:posOffset>292735</wp:posOffset>
            </wp:positionV>
            <wp:extent cx="3192780" cy="2294890"/>
            <wp:effectExtent l="0" t="0" r="7620" b="0"/>
            <wp:wrapTopAndBottom/>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92780" cy="22948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sz w:val="28"/>
          <w:szCs w:val="28"/>
        </w:rPr>
        <w:t>The relation between λ and β is non-linear as the following graph shows:</w:t>
      </w:r>
      <w:r w:rsidRPr="00643F0F">
        <w:rPr>
          <w:noProof/>
        </w:rPr>
        <w:t xml:space="preserve"> </w:t>
      </w:r>
    </w:p>
    <w:p w14:paraId="4EA2A206" w14:textId="41F804F3" w:rsidR="008B2EE7" w:rsidRDefault="008B2EE7" w:rsidP="008B2EE7">
      <w:pPr>
        <w:pStyle w:val="Titolo2"/>
        <w:jc w:val="both"/>
      </w:pPr>
      <w:r>
        <w:t>Conclusions</w:t>
      </w:r>
    </w:p>
    <w:p w14:paraId="15FC2E21" w14:textId="77777777" w:rsidR="00E06C29" w:rsidRDefault="00643F0F" w:rsidP="00766EE1">
      <w:pPr>
        <w:pStyle w:val="Corpotesto"/>
        <w:jc w:val="both"/>
        <w:rPr>
          <w:sz w:val="28"/>
          <w:szCs w:val="28"/>
        </w:rPr>
      </w:pPr>
      <w:r w:rsidRPr="00AE52A6">
        <w:rPr>
          <w:sz w:val="28"/>
          <w:szCs w:val="28"/>
        </w:rPr>
        <w:t xml:space="preserve">In conclusion, </w:t>
      </w:r>
      <w:r w:rsidR="00766EE1">
        <w:rPr>
          <w:sz w:val="28"/>
          <w:szCs w:val="28"/>
        </w:rPr>
        <w:t>both the linear model and the ridge one are</w:t>
      </w:r>
      <w:r w:rsidR="00E06C29">
        <w:rPr>
          <w:sz w:val="28"/>
          <w:szCs w:val="28"/>
        </w:rPr>
        <w:t xml:space="preserve"> </w:t>
      </w:r>
      <w:r w:rsidR="00766EE1">
        <w:rPr>
          <w:sz w:val="28"/>
          <w:szCs w:val="28"/>
        </w:rPr>
        <w:t>good models for the analysis of the dataset, since they show very high values of accuracy. T</w:t>
      </w:r>
      <w:r w:rsidRPr="00AE52A6">
        <w:rPr>
          <w:sz w:val="28"/>
          <w:szCs w:val="28"/>
        </w:rPr>
        <w:t xml:space="preserve">he introduction of </w:t>
      </w:r>
      <w:r w:rsidR="00AE52A6">
        <w:rPr>
          <w:sz w:val="28"/>
          <w:szCs w:val="28"/>
        </w:rPr>
        <w:t>lambda</w:t>
      </w:r>
      <w:r w:rsidRPr="00AE52A6">
        <w:rPr>
          <w:sz w:val="28"/>
          <w:szCs w:val="28"/>
        </w:rPr>
        <w:t xml:space="preserve"> in the ridge regression contributes in some changes and helps in </w:t>
      </w:r>
      <w:r w:rsidR="00AE52A6">
        <w:rPr>
          <w:sz w:val="28"/>
          <w:szCs w:val="28"/>
        </w:rPr>
        <w:t xml:space="preserve">the improvement of the model used. </w:t>
      </w:r>
      <w:r w:rsidR="00E06C29">
        <w:rPr>
          <w:sz w:val="28"/>
          <w:szCs w:val="28"/>
        </w:rPr>
        <w:t>As previously reported, if λ=0, then a linear regression would occur, whereas, if the value of lambda is strictly greater than 0, it will lead to the computation of the ridge parameter.</w:t>
      </w:r>
    </w:p>
    <w:p w14:paraId="7C239D79" w14:textId="61A3C507" w:rsidR="00AE52A6" w:rsidRPr="00AE52A6" w:rsidRDefault="00E06C29" w:rsidP="00766EE1">
      <w:pPr>
        <w:pStyle w:val="Corpotesto"/>
        <w:jc w:val="both"/>
        <w:rPr>
          <w:sz w:val="28"/>
          <w:szCs w:val="28"/>
        </w:rPr>
      </w:pPr>
      <w:r>
        <w:rPr>
          <w:sz w:val="28"/>
          <w:szCs w:val="28"/>
        </w:rPr>
        <w:t>T</w:t>
      </w:r>
      <w:r w:rsidR="00AE52A6">
        <w:rPr>
          <w:sz w:val="28"/>
          <w:szCs w:val="28"/>
        </w:rPr>
        <w:t>he ridge regression helps in facing the problem of multicollinearity that</w:t>
      </w:r>
      <w:r w:rsidR="00AE52A6" w:rsidRPr="00AE52A6">
        <w:t xml:space="preserve"> </w:t>
      </w:r>
      <w:r w:rsidR="00AE52A6" w:rsidRPr="00AE52A6">
        <w:rPr>
          <w:sz w:val="28"/>
          <w:szCs w:val="28"/>
        </w:rPr>
        <w:t xml:space="preserve">refers to </w:t>
      </w:r>
      <w:r w:rsidR="00AE52A6">
        <w:rPr>
          <w:sz w:val="28"/>
          <w:szCs w:val="28"/>
        </w:rPr>
        <w:t>data that are affected by a</w:t>
      </w:r>
      <w:r w:rsidR="00AE52A6" w:rsidRPr="00AE52A6">
        <w:rPr>
          <w:sz w:val="28"/>
          <w:szCs w:val="28"/>
        </w:rPr>
        <w:t xml:space="preserve"> non-linear relationships between independent variables: in case of least squares regressions, this would cause unbiased estimates, however the variances are very large and far away from the true value.</w:t>
      </w:r>
    </w:p>
    <w:p w14:paraId="4022DAF6" w14:textId="524C3701" w:rsidR="008B2EE7" w:rsidRDefault="003C0B08" w:rsidP="00766EE1">
      <w:pPr>
        <w:pStyle w:val="Corpotesto"/>
        <w:jc w:val="both"/>
        <w:rPr>
          <w:sz w:val="28"/>
          <w:szCs w:val="28"/>
        </w:rPr>
      </w:pPr>
      <w:r>
        <w:rPr>
          <w:sz w:val="28"/>
          <w:szCs w:val="28"/>
        </w:rPr>
        <w:t xml:space="preserve">The choice of lambda is crucial, since an optimal value, as reported in the analysis, generates a lower error. </w:t>
      </w:r>
      <w:r w:rsidR="00DB7572">
        <w:rPr>
          <w:sz w:val="28"/>
          <w:szCs w:val="28"/>
        </w:rPr>
        <w:t xml:space="preserve">Furthermore, as shown in the last graph, </w:t>
      </w:r>
      <w:r w:rsidR="005C3769">
        <w:rPr>
          <w:sz w:val="28"/>
          <w:szCs w:val="28"/>
        </w:rPr>
        <w:t>the ridge parameter and λ have</w:t>
      </w:r>
      <w:r w:rsidR="00766EE1">
        <w:rPr>
          <w:sz w:val="28"/>
          <w:szCs w:val="28"/>
        </w:rPr>
        <w:t xml:space="preserve"> a non-linear relationship and if λ=1, β is very low, then it grows very fast in the interval where the values of  λ are between 5 and 20; after that value, β starts decreasing. The computation of </w:t>
      </w:r>
      <w:r w:rsidR="00766EE1">
        <w:rPr>
          <w:sz w:val="28"/>
          <w:szCs w:val="28"/>
        </w:rPr>
        <w:t>β</w:t>
      </w:r>
      <w:r w:rsidR="00766EE1">
        <w:rPr>
          <w:sz w:val="28"/>
          <w:szCs w:val="28"/>
        </w:rPr>
        <w:t xml:space="preserve"> leads to the calculation of the predictions of Y since they are equal to </w:t>
      </w:r>
      <w:r w:rsidR="00766EE1" w:rsidRPr="008B2D79">
        <w:rPr>
          <w:sz w:val="28"/>
          <w:szCs w:val="28"/>
        </w:rPr>
        <w:t>Y’=X</w:t>
      </w:r>
      <w:r w:rsidR="00766EE1">
        <w:rPr>
          <w:sz w:val="28"/>
          <w:szCs w:val="28"/>
        </w:rPr>
        <w:t>β</w:t>
      </w:r>
      <w:r w:rsidR="00766EE1">
        <w:rPr>
          <w:sz w:val="28"/>
          <w:szCs w:val="28"/>
        </w:rPr>
        <w:t xml:space="preserve">. Thanks to this, it is possible to define which is the optimal value of λ among those that have been chosen. </w:t>
      </w:r>
    </w:p>
    <w:p w14:paraId="1A6F3E7D" w14:textId="77777777" w:rsidR="008B2EE7" w:rsidRPr="0043036F" w:rsidRDefault="008B2EE7" w:rsidP="0043036F">
      <w:pPr>
        <w:pStyle w:val="Corpotesto"/>
        <w:rPr>
          <w:sz w:val="28"/>
          <w:szCs w:val="28"/>
        </w:rPr>
      </w:pPr>
    </w:p>
    <w:p w14:paraId="2CC19674" w14:textId="6651BD40" w:rsidR="008B2D79" w:rsidRDefault="008B2D79" w:rsidP="008B2D79">
      <w:pPr>
        <w:pStyle w:val="Corpotesto"/>
        <w:jc w:val="both"/>
      </w:pPr>
    </w:p>
    <w:p w14:paraId="68D625ED" w14:textId="6946A8A5" w:rsidR="00585B12" w:rsidRDefault="00585B12" w:rsidP="008B2D79">
      <w:pPr>
        <w:pStyle w:val="Corpotesto"/>
        <w:jc w:val="both"/>
      </w:pPr>
    </w:p>
    <w:p w14:paraId="56C0B568" w14:textId="39FC2D19" w:rsidR="00585B12" w:rsidRDefault="00585B12" w:rsidP="008B2D79">
      <w:pPr>
        <w:pStyle w:val="Corpotesto"/>
        <w:jc w:val="both"/>
      </w:pPr>
    </w:p>
    <w:p w14:paraId="1A5AFB84" w14:textId="2F6FABDB" w:rsidR="00585B12" w:rsidRDefault="00585B12" w:rsidP="008B2D79">
      <w:pPr>
        <w:pStyle w:val="Corpotesto"/>
        <w:jc w:val="both"/>
      </w:pPr>
    </w:p>
    <w:p w14:paraId="6A20AD2C" w14:textId="02A06F2B" w:rsidR="00585B12" w:rsidRDefault="00585B12" w:rsidP="008B2D79">
      <w:pPr>
        <w:pStyle w:val="Corpotesto"/>
        <w:jc w:val="both"/>
      </w:pPr>
    </w:p>
    <w:p w14:paraId="5FD57399" w14:textId="1AC0B085" w:rsidR="00585B12" w:rsidRDefault="00585B12" w:rsidP="008B2D79">
      <w:pPr>
        <w:pStyle w:val="Corpotesto"/>
        <w:jc w:val="both"/>
      </w:pPr>
    </w:p>
    <w:p w14:paraId="6D409310" w14:textId="6156C838" w:rsidR="00585B12" w:rsidRDefault="00585B12" w:rsidP="008B2D79">
      <w:pPr>
        <w:pStyle w:val="Corpotesto"/>
        <w:jc w:val="both"/>
      </w:pPr>
    </w:p>
    <w:p w14:paraId="594BEC7A" w14:textId="50BBDFE2" w:rsidR="00585B12" w:rsidRDefault="00585B12" w:rsidP="008B2D79">
      <w:pPr>
        <w:pStyle w:val="Corpotesto"/>
        <w:jc w:val="both"/>
      </w:pPr>
    </w:p>
    <w:p w14:paraId="5288B997" w14:textId="791600C6" w:rsidR="00585B12" w:rsidRDefault="00585B12" w:rsidP="008B2D79">
      <w:pPr>
        <w:pStyle w:val="Corpotesto"/>
        <w:jc w:val="both"/>
      </w:pPr>
    </w:p>
    <w:p w14:paraId="030ECF12" w14:textId="0065B218" w:rsidR="00585B12" w:rsidRDefault="00585B12" w:rsidP="008B2D79">
      <w:pPr>
        <w:pStyle w:val="Corpotesto"/>
        <w:jc w:val="both"/>
      </w:pPr>
    </w:p>
    <w:p w14:paraId="586DEC27" w14:textId="0C097F2C" w:rsidR="003C0B08" w:rsidRDefault="003C0B08" w:rsidP="008B2D79">
      <w:pPr>
        <w:pStyle w:val="Corpotesto"/>
        <w:jc w:val="both"/>
      </w:pPr>
    </w:p>
    <w:p w14:paraId="6360652B" w14:textId="04160694" w:rsidR="003C0B08" w:rsidRDefault="003C0B08" w:rsidP="008B2D79">
      <w:pPr>
        <w:pStyle w:val="Corpotesto"/>
        <w:jc w:val="both"/>
      </w:pPr>
    </w:p>
    <w:p w14:paraId="0AD7E40E" w14:textId="77777777" w:rsidR="003C0B08" w:rsidRPr="008B2D79" w:rsidRDefault="003C0B08" w:rsidP="008B2D79">
      <w:pPr>
        <w:pStyle w:val="Corpotesto"/>
        <w:jc w:val="both"/>
      </w:pPr>
    </w:p>
    <w:p w14:paraId="35324F48" w14:textId="0A9C1530" w:rsidR="00274319" w:rsidRPr="008B2D79" w:rsidRDefault="00C42CA6" w:rsidP="008B2D79">
      <w:pPr>
        <w:pStyle w:val="Titolo2"/>
        <w:jc w:val="both"/>
      </w:pPr>
      <w:r w:rsidRPr="008B2D79">
        <w:t>Appendix</w:t>
      </w:r>
      <w:bookmarkEnd w:id="8"/>
    </w:p>
    <w:p w14:paraId="1F22FA8F" w14:textId="77777777" w:rsidR="007E3558" w:rsidRPr="007E3558" w:rsidRDefault="00C42CA6" w:rsidP="007E3558">
      <w:pPr>
        <w:pStyle w:val="FirstParagraph"/>
      </w:pPr>
      <w:r w:rsidRPr="007E3558">
        <w:t xml:space="preserve">library(tidyverse) </w:t>
      </w:r>
    </w:p>
    <w:p w14:paraId="420431B5" w14:textId="77777777" w:rsidR="007E3558" w:rsidRPr="007E3558" w:rsidRDefault="00C42CA6" w:rsidP="007E3558">
      <w:pPr>
        <w:pStyle w:val="FirstParagraph"/>
      </w:pPr>
      <w:r w:rsidRPr="007E3558">
        <w:t>library(car)</w:t>
      </w:r>
    </w:p>
    <w:p w14:paraId="652667C6" w14:textId="49A09D69" w:rsidR="007E3558" w:rsidRPr="007E3558" w:rsidRDefault="00C42CA6" w:rsidP="007E3558">
      <w:pPr>
        <w:pStyle w:val="FirstParagraph"/>
      </w:pPr>
      <w:r w:rsidRPr="007E3558">
        <w:t xml:space="preserve"> library(corrplot)</w:t>
      </w:r>
    </w:p>
    <w:p w14:paraId="57AA0753" w14:textId="30E7D9F0" w:rsidR="007E3558" w:rsidRPr="007E3558" w:rsidRDefault="00C42CA6" w:rsidP="007E3558">
      <w:pPr>
        <w:pStyle w:val="FirstParagraph"/>
      </w:pPr>
      <w:r w:rsidRPr="007E3558">
        <w:t>library(ridge)</w:t>
      </w:r>
    </w:p>
    <w:p w14:paraId="66185605" w14:textId="31C39B17" w:rsidR="00274319" w:rsidRPr="007E3558" w:rsidRDefault="00C42CA6" w:rsidP="007E3558">
      <w:pPr>
        <w:pStyle w:val="FirstParagraph"/>
      </w:pPr>
      <w:r w:rsidRPr="007E3558">
        <w:t>library(MASS)</w:t>
      </w:r>
    </w:p>
    <w:p w14:paraId="5A77047B" w14:textId="77777777" w:rsidR="007E3558" w:rsidRPr="007E3558" w:rsidRDefault="00C42CA6" w:rsidP="007E3558">
      <w:pPr>
        <w:pStyle w:val="SourceCode"/>
        <w:rPr>
          <w:rStyle w:val="VerbatimChar"/>
          <w:sz w:val="24"/>
        </w:rPr>
      </w:pPr>
      <w:r w:rsidRPr="007E3558">
        <w:rPr>
          <w:rStyle w:val="VerbatimChar"/>
          <w:sz w:val="24"/>
        </w:rPr>
        <w:t>#import the dataset</w:t>
      </w:r>
      <w:r w:rsidRPr="007E3558">
        <w:br/>
      </w:r>
      <w:r w:rsidRPr="007E3558">
        <w:rPr>
          <w:rStyle w:val="VerbatimChar"/>
          <w:sz w:val="24"/>
        </w:rPr>
        <w:t>bad_drivers &lt;- read.csv("https://raw.githubusercontent.com/fivethirtyeight/data/master/bad-drivers/bad-drivers.csv", sep = ",")</w:t>
      </w:r>
    </w:p>
    <w:p w14:paraId="7B43B5F8" w14:textId="77777777" w:rsidR="007E3558" w:rsidRPr="007E3558" w:rsidRDefault="00C42CA6" w:rsidP="007E3558">
      <w:pPr>
        <w:pStyle w:val="SourceCode"/>
        <w:rPr>
          <w:rStyle w:val="VerbatimChar"/>
          <w:sz w:val="24"/>
        </w:rPr>
      </w:pPr>
      <w:r w:rsidRPr="007E3558">
        <w:br/>
      </w:r>
      <w:r w:rsidRPr="007E3558">
        <w:rPr>
          <w:rStyle w:val="VerbatimChar"/>
          <w:sz w:val="24"/>
        </w:rPr>
        <w:t>head(bad_drivers)</w:t>
      </w:r>
    </w:p>
    <w:p w14:paraId="3E51D49D" w14:textId="77777777" w:rsidR="007E3558" w:rsidRPr="007E3558" w:rsidRDefault="00C42CA6" w:rsidP="007E3558">
      <w:pPr>
        <w:pStyle w:val="SourceCode"/>
        <w:rPr>
          <w:rStyle w:val="VerbatimChar"/>
          <w:sz w:val="24"/>
        </w:rPr>
      </w:pPr>
      <w:r w:rsidRPr="007E3558">
        <w:br/>
      </w:r>
      <w:r w:rsidRPr="007E3558">
        <w:rPr>
          <w:rStyle w:val="VerbatimChar"/>
          <w:sz w:val="24"/>
        </w:rPr>
        <w:t>dir.create("data")</w:t>
      </w:r>
    </w:p>
    <w:p w14:paraId="0D21B2F7" w14:textId="77777777" w:rsidR="00E06C29" w:rsidRDefault="00C42CA6" w:rsidP="007E3558">
      <w:pPr>
        <w:pStyle w:val="SourceCode"/>
      </w:pPr>
      <w:r w:rsidRPr="007E3558">
        <w:br/>
      </w:r>
      <w:r w:rsidRPr="007E3558">
        <w:rPr>
          <w:rStyle w:val="VerbatimChar"/>
          <w:sz w:val="24"/>
        </w:rPr>
        <w:t>save(bad_drivers, file=file.path("data","bad_drivers.rda"))</w:t>
      </w:r>
      <w:r w:rsidRPr="007E3558">
        <w:br/>
      </w:r>
    </w:p>
    <w:p w14:paraId="33C2EA6A" w14:textId="5C78A331" w:rsidR="007E3558" w:rsidRPr="007E3558" w:rsidRDefault="00E06C29" w:rsidP="007E3558">
      <w:pPr>
        <w:pStyle w:val="SourceCode"/>
        <w:rPr>
          <w:rStyle w:val="VerbatimChar"/>
          <w:sz w:val="24"/>
        </w:rPr>
      </w:pPr>
      <w:r w:rsidRPr="00E06C29">
        <w:rPr>
          <w:rFonts w:ascii="Consolas" w:hAnsi="Consolas"/>
        </w:rPr>
        <w:t>#rename the columns</w:t>
      </w:r>
      <w:r>
        <w:rPr>
          <w:rFonts w:ascii="Consolas" w:hAnsi="Consolas"/>
        </w:rPr>
        <w:t xml:space="preserve"> (for simplicity)</w:t>
      </w:r>
      <w:r w:rsidR="00C42CA6" w:rsidRPr="00E06C29">
        <w:rPr>
          <w:rFonts w:ascii="Consolas" w:hAnsi="Consolas"/>
        </w:rPr>
        <w:br/>
      </w:r>
      <w:r w:rsidR="00C42CA6" w:rsidRPr="007E3558">
        <w:rPr>
          <w:rStyle w:val="VerbatimChar"/>
          <w:sz w:val="24"/>
        </w:rPr>
        <w:t>a &lt;- bad_drivers$Number.of.drivers.involved.in.fatal.collisions.per.billion.mile</w:t>
      </w:r>
      <w:r w:rsidR="007E3558" w:rsidRPr="007E3558">
        <w:rPr>
          <w:rStyle w:val="VerbatimChar"/>
          <w:sz w:val="24"/>
        </w:rPr>
        <w:t>s</w:t>
      </w:r>
    </w:p>
    <w:p w14:paraId="57B45FB8" w14:textId="77777777" w:rsidR="007E3558" w:rsidRPr="007E3558" w:rsidRDefault="00C42CA6" w:rsidP="007E3558">
      <w:pPr>
        <w:pStyle w:val="SourceCode"/>
        <w:rPr>
          <w:rStyle w:val="VerbatimChar"/>
          <w:sz w:val="24"/>
        </w:rPr>
      </w:pPr>
      <w:r w:rsidRPr="007E3558">
        <w:br/>
      </w:r>
      <w:r w:rsidRPr="007E3558">
        <w:rPr>
          <w:rStyle w:val="VerbatimChar"/>
          <w:sz w:val="24"/>
        </w:rPr>
        <w:t>b &lt;- bad_drivers$Percentage.Of.Drivers.Involved.In.Fatal.Collisions.Who.Were.Speeding</w:t>
      </w:r>
    </w:p>
    <w:p w14:paraId="64AD8F8F" w14:textId="77777777" w:rsidR="007E3558" w:rsidRPr="007E3558" w:rsidRDefault="00C42CA6" w:rsidP="007E3558">
      <w:pPr>
        <w:pStyle w:val="SourceCode"/>
        <w:rPr>
          <w:rStyle w:val="VerbatimChar"/>
          <w:sz w:val="24"/>
        </w:rPr>
      </w:pPr>
      <w:r w:rsidRPr="007E3558">
        <w:lastRenderedPageBreak/>
        <w:br/>
      </w:r>
      <w:r w:rsidRPr="007E3558">
        <w:rPr>
          <w:rStyle w:val="VerbatimChar"/>
          <w:sz w:val="24"/>
        </w:rPr>
        <w:t>c &lt;- bad_drivers$Percentage.Of.Drivers.Involved.In.Fatal.Collisions.Who.Were.Alcohol.Impaired</w:t>
      </w:r>
    </w:p>
    <w:p w14:paraId="6E34BB37" w14:textId="77777777" w:rsidR="007E3558" w:rsidRPr="007E3558" w:rsidRDefault="00C42CA6" w:rsidP="007E3558">
      <w:pPr>
        <w:pStyle w:val="SourceCode"/>
        <w:rPr>
          <w:rStyle w:val="VerbatimChar"/>
          <w:sz w:val="24"/>
        </w:rPr>
      </w:pPr>
      <w:r w:rsidRPr="007E3558">
        <w:br/>
      </w:r>
      <w:r w:rsidRPr="007E3558">
        <w:rPr>
          <w:rStyle w:val="VerbatimChar"/>
          <w:sz w:val="24"/>
        </w:rPr>
        <w:t>d &lt;- bad_drivers$Percentage.Of.Drivers.Involved.In.Fatal.Collisions.Who.Were.Not.Distracted</w:t>
      </w:r>
    </w:p>
    <w:p w14:paraId="108F9731" w14:textId="77777777" w:rsidR="007E3558" w:rsidRPr="007E3558" w:rsidRDefault="00C42CA6" w:rsidP="007E3558">
      <w:pPr>
        <w:pStyle w:val="SourceCode"/>
        <w:rPr>
          <w:rStyle w:val="VerbatimChar"/>
          <w:sz w:val="24"/>
        </w:rPr>
      </w:pPr>
      <w:r w:rsidRPr="007E3558">
        <w:br/>
      </w:r>
      <w:r w:rsidRPr="007E3558">
        <w:rPr>
          <w:rStyle w:val="VerbatimChar"/>
          <w:sz w:val="24"/>
        </w:rPr>
        <w:t>e &lt;- bad_drivers$Percentage.Of.Drivers.Involved.In.Fatal.Collisions.Who.Had.Not.Been.Involved.In.Any.Previous.Accidents</w:t>
      </w:r>
    </w:p>
    <w:p w14:paraId="16934AF8" w14:textId="77777777" w:rsidR="007E3558" w:rsidRPr="007E3558" w:rsidRDefault="00C42CA6" w:rsidP="007E3558">
      <w:pPr>
        <w:pStyle w:val="SourceCode"/>
        <w:rPr>
          <w:rStyle w:val="VerbatimChar"/>
          <w:sz w:val="24"/>
        </w:rPr>
      </w:pPr>
      <w:r w:rsidRPr="007E3558">
        <w:br/>
      </w:r>
      <w:r w:rsidRPr="007E3558">
        <w:rPr>
          <w:rStyle w:val="VerbatimChar"/>
          <w:sz w:val="24"/>
        </w:rPr>
        <w:t>f &lt;- bad_drivers$Car.Insurance.Premiums....</w:t>
      </w:r>
    </w:p>
    <w:p w14:paraId="40A47719" w14:textId="77777777" w:rsidR="00E06C29" w:rsidRDefault="00C42CA6" w:rsidP="007E3558">
      <w:pPr>
        <w:pStyle w:val="SourceCode"/>
        <w:rPr>
          <w:rStyle w:val="VerbatimChar"/>
          <w:sz w:val="24"/>
        </w:rPr>
      </w:pPr>
      <w:r w:rsidRPr="007E3558">
        <w:br/>
      </w:r>
    </w:p>
    <w:p w14:paraId="2CFF202A" w14:textId="3A509658" w:rsidR="007E3558" w:rsidRPr="007E3558" w:rsidRDefault="00C42CA6" w:rsidP="007E3558">
      <w:pPr>
        <w:pStyle w:val="SourceCode"/>
      </w:pPr>
      <w:r w:rsidRPr="007E3558">
        <w:rPr>
          <w:rStyle w:val="VerbatimChar"/>
          <w:sz w:val="24"/>
        </w:rPr>
        <w:t>g &lt;- bad_drivers$Losses.incurred.by.insurance.companies.for.collisions.per.insured.driver....</w:t>
      </w:r>
      <w:r w:rsidRPr="007E3558">
        <w:br/>
      </w:r>
    </w:p>
    <w:p w14:paraId="1197073B" w14:textId="5F93CD0F" w:rsidR="007E3558" w:rsidRPr="007E3558" w:rsidRDefault="007E3558" w:rsidP="007E3558">
      <w:pPr>
        <w:pStyle w:val="SourceCode"/>
        <w:rPr>
          <w:rStyle w:val="VerbatimChar"/>
          <w:sz w:val="24"/>
        </w:rPr>
      </w:pPr>
      <w:r w:rsidRPr="007E3558">
        <w:t>#dataset</w:t>
      </w:r>
      <w:r w:rsidR="00C42CA6" w:rsidRPr="007E3558">
        <w:br/>
      </w:r>
      <w:r w:rsidR="00C42CA6" w:rsidRPr="007E3558">
        <w:rPr>
          <w:rStyle w:val="VerbatimChar"/>
          <w:sz w:val="24"/>
        </w:rPr>
        <w:t>bad_drivers &lt;- data.frame(a,b,c,d,e,f,g)</w:t>
      </w:r>
      <w:r w:rsidR="00C42CA6" w:rsidRPr="007E3558">
        <w:br/>
      </w:r>
      <w:r w:rsidR="00C42CA6" w:rsidRPr="007E3558">
        <w:rPr>
          <w:rStyle w:val="VerbatimChar"/>
          <w:sz w:val="24"/>
        </w:rPr>
        <w:t>view(bad_drivers)</w:t>
      </w:r>
      <w:r w:rsidR="00C42CA6" w:rsidRPr="007E3558">
        <w:br/>
      </w:r>
      <w:r w:rsidR="00C42CA6" w:rsidRPr="007E3558">
        <w:br/>
      </w:r>
      <w:r w:rsidR="00C42CA6" w:rsidRPr="007E3558">
        <w:rPr>
          <w:rStyle w:val="VerbatimChar"/>
          <w:sz w:val="24"/>
        </w:rPr>
        <w:t>x &lt;- bad_drivers[,-7] %&gt;% as.matrix()</w:t>
      </w:r>
    </w:p>
    <w:p w14:paraId="4D8EA5F0" w14:textId="77777777" w:rsidR="007E3558" w:rsidRPr="007E3558" w:rsidRDefault="00C42CA6" w:rsidP="007E3558">
      <w:pPr>
        <w:pStyle w:val="SourceCode"/>
        <w:rPr>
          <w:rStyle w:val="VerbatimChar"/>
          <w:sz w:val="24"/>
        </w:rPr>
      </w:pPr>
      <w:r w:rsidRPr="007E3558">
        <w:br/>
      </w:r>
      <w:r w:rsidRPr="007E3558">
        <w:rPr>
          <w:rStyle w:val="VerbatimChar"/>
          <w:sz w:val="24"/>
        </w:rPr>
        <w:t>y &lt;- bad_drivers$g</w:t>
      </w:r>
    </w:p>
    <w:p w14:paraId="3E9D08DA" w14:textId="521A911C" w:rsidR="007E3558" w:rsidRPr="007E3558" w:rsidRDefault="00C42CA6" w:rsidP="007E3558">
      <w:pPr>
        <w:pStyle w:val="SourceCode"/>
        <w:rPr>
          <w:rStyle w:val="VerbatimChar"/>
          <w:sz w:val="24"/>
        </w:rPr>
      </w:pPr>
      <w:r w:rsidRPr="007E3558">
        <w:br/>
      </w:r>
      <w:r w:rsidRPr="007E3558">
        <w:rPr>
          <w:rStyle w:val="VerbatimChar"/>
          <w:sz w:val="24"/>
        </w:rPr>
        <w:t>view(round(cor(x), 2)) # Correlation Test</w:t>
      </w:r>
      <w:r w:rsidRPr="007E3558">
        <w:br/>
      </w:r>
      <w:r w:rsidRPr="007E3558">
        <w:rPr>
          <w:rStyle w:val="VerbatimChar"/>
          <w:sz w:val="24"/>
        </w:rPr>
        <w:t>corrplot(round(cor(x), 2)) #correlation graph</w:t>
      </w:r>
      <w:r w:rsidRPr="007E3558">
        <w:br/>
      </w:r>
      <w:r w:rsidRPr="007E3558">
        <w:br/>
      </w:r>
      <w:r w:rsidRPr="007E3558">
        <w:rPr>
          <w:rStyle w:val="VerbatimChar"/>
          <w:sz w:val="24"/>
        </w:rPr>
        <w:t>trainingIndex &lt;- sample(nrow(bad_drivers), 0.80*nrow(bad_driver</w:t>
      </w:r>
      <w:r w:rsidR="007E3558" w:rsidRPr="007E3558">
        <w:rPr>
          <w:rStyle w:val="VerbatimChar"/>
          <w:sz w:val="24"/>
        </w:rPr>
        <w:t>s</w:t>
      </w:r>
      <w:r w:rsidRPr="007E3558">
        <w:rPr>
          <w:rStyle w:val="VerbatimChar"/>
          <w:sz w:val="24"/>
        </w:rPr>
        <w:t xml:space="preserve">)) </w:t>
      </w:r>
      <w:r w:rsidR="007E3558">
        <w:rPr>
          <w:rStyle w:val="VerbatimChar"/>
          <w:sz w:val="24"/>
        </w:rPr>
        <w:t xml:space="preserve"> </w:t>
      </w:r>
      <w:r w:rsidRPr="007E3558">
        <w:rPr>
          <w:rStyle w:val="VerbatimChar"/>
          <w:sz w:val="24"/>
        </w:rPr>
        <w:t>#</w:t>
      </w:r>
      <w:r w:rsidR="007E3558">
        <w:rPr>
          <w:rStyle w:val="VerbatimChar"/>
          <w:sz w:val="24"/>
        </w:rPr>
        <w:t xml:space="preserve"> index</w:t>
      </w:r>
      <w:r w:rsidRPr="007E3558">
        <w:rPr>
          <w:rStyle w:val="VerbatimChar"/>
          <w:sz w:val="24"/>
        </w:rPr>
        <w:t xml:space="preserve"> for 80%</w:t>
      </w:r>
      <w:r w:rsidRPr="007E3558">
        <w:br/>
      </w:r>
      <w:r w:rsidRPr="007E3558">
        <w:rPr>
          <w:rStyle w:val="VerbatimChar"/>
          <w:sz w:val="24"/>
        </w:rPr>
        <w:t>trainingData &lt;- bad_drivers[trainingIndex, ] # training data</w:t>
      </w:r>
      <w:r w:rsidRPr="007E3558">
        <w:br/>
      </w:r>
      <w:r w:rsidRPr="007E3558">
        <w:rPr>
          <w:rStyle w:val="VerbatimChar"/>
          <w:sz w:val="24"/>
        </w:rPr>
        <w:t>x_train &lt;- trainingData [,-7] %&gt;% as.matrix()</w:t>
      </w:r>
      <w:r w:rsidRPr="007E3558">
        <w:br/>
      </w:r>
      <w:r w:rsidRPr="007E3558">
        <w:rPr>
          <w:rStyle w:val="VerbatimChar"/>
          <w:sz w:val="24"/>
        </w:rPr>
        <w:t>y_train &lt;- trainingData$g</w:t>
      </w:r>
      <w:r w:rsidRPr="007E3558">
        <w:br/>
      </w:r>
      <w:r w:rsidRPr="007E3558">
        <w:br/>
      </w:r>
      <w:r w:rsidRPr="007E3558">
        <w:rPr>
          <w:rStyle w:val="VerbatimChar"/>
          <w:sz w:val="24"/>
        </w:rPr>
        <w:t>testData &lt;- bad_drivers[-trainingIndex, ] # test data</w:t>
      </w:r>
      <w:r w:rsidRPr="007E3558">
        <w:br/>
      </w:r>
      <w:r w:rsidRPr="007E3558">
        <w:rPr>
          <w:rStyle w:val="VerbatimChar"/>
          <w:sz w:val="24"/>
        </w:rPr>
        <w:t>x_test &lt;- testData[,-7] %&gt;% as.matrix()</w:t>
      </w:r>
      <w:r w:rsidRPr="007E3558">
        <w:br/>
      </w:r>
      <w:r w:rsidRPr="007E3558">
        <w:rPr>
          <w:rStyle w:val="VerbatimChar"/>
          <w:sz w:val="24"/>
        </w:rPr>
        <w:t>y_test &lt;- testData$g</w:t>
      </w:r>
      <w:r w:rsidRPr="007E3558">
        <w:br/>
      </w:r>
      <w:r w:rsidRPr="007E3558">
        <w:br/>
      </w:r>
      <w:r w:rsidRPr="007E3558">
        <w:rPr>
          <w:rStyle w:val="VerbatimChar"/>
          <w:sz w:val="24"/>
        </w:rPr>
        <w:t>lmMod &lt;- lm(g ~ ., trainingData)  # the linear reg model</w:t>
      </w:r>
      <w:r w:rsidRPr="007E3558">
        <w:br/>
      </w:r>
      <w:r w:rsidRPr="007E3558">
        <w:rPr>
          <w:rStyle w:val="VerbatimChar"/>
          <w:sz w:val="24"/>
        </w:rPr>
        <w:t>summary (lmMod) # get summary</w:t>
      </w:r>
      <w:r w:rsidRPr="007E3558">
        <w:br/>
      </w:r>
      <w:r w:rsidRPr="007E3558">
        <w:rPr>
          <w:rStyle w:val="VerbatimChar"/>
          <w:sz w:val="24"/>
        </w:rPr>
        <w:t>plot(lmMod)</w:t>
      </w:r>
      <w:r w:rsidRPr="007E3558">
        <w:br/>
      </w:r>
      <w:r w:rsidRPr="007E3558">
        <w:br/>
      </w:r>
      <w:r w:rsidRPr="007E3558">
        <w:rPr>
          <w:rStyle w:val="VerbatimChar"/>
          <w:sz w:val="24"/>
        </w:rPr>
        <w:lastRenderedPageBreak/>
        <w:t>predicted &lt;- predict(lmMod, testData)  # predict on test data</w:t>
      </w:r>
      <w:r w:rsidRPr="007E3558">
        <w:br/>
      </w:r>
      <w:r w:rsidRPr="007E3558">
        <w:rPr>
          <w:rStyle w:val="VerbatimChar"/>
          <w:sz w:val="24"/>
        </w:rPr>
        <w:t xml:space="preserve">compare &lt;- cbind(actual=testData$g, predicted)  </w:t>
      </w:r>
      <w:r w:rsidR="007E3558">
        <w:rPr>
          <w:rStyle w:val="VerbatimChar"/>
          <w:sz w:val="24"/>
        </w:rPr>
        <w:t xml:space="preserve">      </w:t>
      </w:r>
      <w:r w:rsidRPr="007E3558">
        <w:rPr>
          <w:rStyle w:val="VerbatimChar"/>
          <w:sz w:val="24"/>
        </w:rPr>
        <w:t># combine actual and predicted</w:t>
      </w:r>
      <w:r w:rsidRPr="007E3558">
        <w:br/>
      </w:r>
      <w:r w:rsidRPr="007E3558">
        <w:rPr>
          <w:rStyle w:val="VerbatimChar"/>
          <w:sz w:val="24"/>
        </w:rPr>
        <w:t>show (compare)</w:t>
      </w:r>
      <w:r w:rsidRPr="007E3558">
        <w:br/>
      </w:r>
      <w:r w:rsidRPr="007E3558">
        <w:br/>
      </w:r>
      <w:r w:rsidRPr="007E3558">
        <w:rPr>
          <w:rStyle w:val="VerbatimChar"/>
          <w:sz w:val="24"/>
        </w:rPr>
        <w:t>mean (apply(compare, 1, min)/apply(compare, 1, max)) # calculat</w:t>
      </w:r>
      <w:r w:rsidR="007E3558" w:rsidRPr="007E3558">
        <w:rPr>
          <w:rStyle w:val="VerbatimChar"/>
          <w:sz w:val="24"/>
        </w:rPr>
        <w:t xml:space="preserve">e </w:t>
      </w:r>
      <w:r w:rsidRPr="007E3558">
        <w:rPr>
          <w:rStyle w:val="VerbatimChar"/>
          <w:sz w:val="24"/>
        </w:rPr>
        <w:t>accuracy</w:t>
      </w:r>
    </w:p>
    <w:p w14:paraId="6B59479B" w14:textId="2D43FA32" w:rsidR="008B2D79" w:rsidRPr="007E3558" w:rsidRDefault="00C42CA6" w:rsidP="007E3558">
      <w:pPr>
        <w:pStyle w:val="SourceCode"/>
      </w:pPr>
      <w:r w:rsidRPr="007E3558">
        <w:br/>
      </w:r>
      <w:r w:rsidR="007E3558" w:rsidRPr="007E3558">
        <w:rPr>
          <w:rStyle w:val="VerbatimChar"/>
          <w:sz w:val="24"/>
        </w:rPr>
        <w:t># the ridge regression model</w:t>
      </w:r>
      <w:r w:rsidRPr="007E3558">
        <w:br/>
      </w:r>
      <w:r w:rsidRPr="007E3558">
        <w:rPr>
          <w:rStyle w:val="VerbatimChar"/>
          <w:sz w:val="24"/>
        </w:rPr>
        <w:t xml:space="preserve">ridge_regr &lt;- linearRidge(y_train ~ ., data = trainingData)  </w:t>
      </w:r>
      <w:r w:rsidR="007E3558" w:rsidRPr="007E3558">
        <w:rPr>
          <w:rStyle w:val="VerbatimChar"/>
          <w:sz w:val="24"/>
        </w:rPr>
        <w:t xml:space="preserve">   </w:t>
      </w:r>
      <w:r w:rsidRPr="007E3558">
        <w:br/>
      </w:r>
      <w:r w:rsidRPr="007E3558">
        <w:rPr>
          <w:rStyle w:val="VerbatimChar"/>
          <w:sz w:val="24"/>
        </w:rPr>
        <w:t>summary(ridge_regr)</w:t>
      </w:r>
      <w:r w:rsidRPr="007E3558">
        <w:br/>
      </w:r>
      <w:r w:rsidRPr="007E3558">
        <w:br/>
      </w:r>
      <w:r w:rsidRPr="007E3558">
        <w:rPr>
          <w:rStyle w:val="VerbatimChar"/>
          <w:sz w:val="24"/>
        </w:rPr>
        <w:t>y_predicted &lt;- predict(ridge_regr, testData)</w:t>
      </w:r>
      <w:r w:rsidR="007E3558">
        <w:rPr>
          <w:rStyle w:val="VerbatimChar"/>
          <w:sz w:val="24"/>
        </w:rPr>
        <w:t xml:space="preserve"> </w:t>
      </w:r>
      <w:r w:rsidRPr="007E3558">
        <w:rPr>
          <w:rStyle w:val="VerbatimChar"/>
          <w:sz w:val="24"/>
        </w:rPr>
        <w:t>#</w:t>
      </w:r>
      <w:r w:rsidR="007E3558">
        <w:rPr>
          <w:rStyle w:val="VerbatimChar"/>
          <w:sz w:val="24"/>
        </w:rPr>
        <w:t xml:space="preserve"> </w:t>
      </w:r>
      <w:r w:rsidRPr="007E3558">
        <w:rPr>
          <w:rStyle w:val="VerbatimChar"/>
          <w:sz w:val="24"/>
        </w:rPr>
        <w:t>predict on test data</w:t>
      </w:r>
      <w:r w:rsidRPr="007E3558">
        <w:br/>
      </w:r>
      <w:r w:rsidRPr="007E3558">
        <w:rPr>
          <w:rStyle w:val="VerbatimChar"/>
          <w:sz w:val="24"/>
        </w:rPr>
        <w:t>compare &lt;- cbind (actual=testData$g, y_predicted)  # combine</w:t>
      </w:r>
      <w:r w:rsidRPr="007E3558">
        <w:br/>
      </w:r>
      <w:r w:rsidRPr="007E3558">
        <w:rPr>
          <w:rStyle w:val="VerbatimChar"/>
          <w:sz w:val="24"/>
        </w:rPr>
        <w:t>compare</w:t>
      </w:r>
      <w:r w:rsidRPr="007E3558">
        <w:br/>
      </w:r>
      <w:r w:rsidRPr="007E3558">
        <w:rPr>
          <w:rStyle w:val="VerbatimChar"/>
          <w:sz w:val="24"/>
        </w:rPr>
        <w:t>mean (apply(compare, 1, min)/apply(compare, 1, max))</w:t>
      </w:r>
      <w:r w:rsidRPr="007E3558">
        <w:br/>
      </w:r>
      <w:r w:rsidRPr="007E3558">
        <w:br/>
      </w:r>
      <w:r w:rsidRPr="007E3558">
        <w:rPr>
          <w:rStyle w:val="VerbatimChar"/>
          <w:sz w:val="24"/>
        </w:rPr>
        <w:t># Sum of Squares Total and Error</w:t>
      </w:r>
      <w:r w:rsidRPr="007E3558">
        <w:br/>
      </w:r>
      <w:r w:rsidRPr="007E3558">
        <w:rPr>
          <w:rStyle w:val="VerbatimChar"/>
          <w:sz w:val="24"/>
        </w:rPr>
        <w:t>sst &lt;- sum((y_test - mean(y_test))^2)</w:t>
      </w:r>
      <w:r w:rsidRPr="007E3558">
        <w:br/>
      </w:r>
      <w:r w:rsidRPr="007E3558">
        <w:rPr>
          <w:rStyle w:val="VerbatimChar"/>
          <w:sz w:val="24"/>
        </w:rPr>
        <w:t>sse &lt;- sum((y_predicted - y_test)^2)</w:t>
      </w:r>
      <w:r w:rsidRPr="007E3558">
        <w:br/>
      </w:r>
      <w:r w:rsidRPr="007E3558">
        <w:br/>
      </w:r>
      <w:r w:rsidRPr="007E3558">
        <w:rPr>
          <w:rStyle w:val="VerbatimChar"/>
          <w:sz w:val="24"/>
        </w:rPr>
        <w:t># R squared</w:t>
      </w:r>
      <w:r w:rsidRPr="007E3558">
        <w:br/>
      </w:r>
      <w:r w:rsidRPr="007E3558">
        <w:rPr>
          <w:rStyle w:val="VerbatimChar"/>
          <w:sz w:val="24"/>
        </w:rPr>
        <w:t>rsq &lt;- 1 - sse / sst</w:t>
      </w:r>
      <w:r w:rsidRPr="007E3558">
        <w:br/>
      </w:r>
      <w:r w:rsidRPr="007E3558">
        <w:rPr>
          <w:rStyle w:val="VerbatimChar"/>
          <w:sz w:val="24"/>
        </w:rPr>
        <w:t>rsq</w:t>
      </w:r>
      <w:r w:rsidRPr="007E3558">
        <w:br/>
      </w:r>
      <w:r w:rsidRPr="007E3558">
        <w:br/>
      </w:r>
      <w:r w:rsidRPr="007E3558">
        <w:rPr>
          <w:rStyle w:val="VerbatimChar"/>
          <w:sz w:val="24"/>
        </w:rPr>
        <w:t>lambdas &lt;- c(1,5,10,20,50,100)</w:t>
      </w:r>
      <w:r w:rsidRPr="007E3558">
        <w:br/>
      </w:r>
      <w:r w:rsidRPr="007E3558">
        <w:rPr>
          <w:rStyle w:val="VerbatimChar"/>
          <w:sz w:val="24"/>
        </w:rPr>
        <w:t>table &lt;- data.frame()</w:t>
      </w:r>
      <w:r w:rsidRPr="007E3558">
        <w:br/>
      </w:r>
      <w:r w:rsidRPr="007E3558">
        <w:rPr>
          <w:rStyle w:val="VerbatimChar"/>
          <w:sz w:val="24"/>
        </w:rPr>
        <w:t xml:space="preserve">{coef &lt;- c((ridge1 &lt;- lm.ridge(y_train ~ ., lambda = 1, data = trainingData))$coef[1], </w:t>
      </w:r>
      <w:r w:rsidRPr="007E3558">
        <w:br/>
      </w:r>
      <w:r w:rsidRPr="007E3558">
        <w:rPr>
          <w:rStyle w:val="VerbatimChar"/>
          <w:sz w:val="24"/>
        </w:rPr>
        <w:t xml:space="preserve">          (ridge2 &lt;- lm.ridge(y_train ~ ., lambda = 5, data = trainingData))$coef[1],</w:t>
      </w:r>
      <w:r w:rsidRPr="007E3558">
        <w:br/>
      </w:r>
      <w:r w:rsidRPr="007E3558">
        <w:rPr>
          <w:rStyle w:val="VerbatimChar"/>
          <w:sz w:val="24"/>
        </w:rPr>
        <w:t xml:space="preserve">          (ridge3 &lt;- lm.ridge(y_train ~ ., lambda = 10, data = trainingData))$coef[1],</w:t>
      </w:r>
      <w:r w:rsidRPr="007E3558">
        <w:br/>
      </w:r>
      <w:r w:rsidRPr="007E3558">
        <w:rPr>
          <w:rStyle w:val="VerbatimChar"/>
          <w:sz w:val="24"/>
        </w:rPr>
        <w:t xml:space="preserve">          (ridge4 &lt;- lm.ridge(y_train ~ ., lambda = 20, data = trainingData))$coef[1],</w:t>
      </w:r>
      <w:r w:rsidRPr="007E3558">
        <w:br/>
      </w:r>
      <w:r w:rsidRPr="007E3558">
        <w:rPr>
          <w:rStyle w:val="VerbatimChar"/>
          <w:sz w:val="24"/>
        </w:rPr>
        <w:t xml:space="preserve">          (ridge5 &lt;- lm.ridge(y_train ~ ., lambda = 50, data = trainingData))$coef[1],</w:t>
      </w:r>
      <w:r w:rsidRPr="007E3558">
        <w:br/>
      </w:r>
      <w:r w:rsidRPr="007E3558">
        <w:rPr>
          <w:rStyle w:val="VerbatimChar"/>
          <w:sz w:val="24"/>
        </w:rPr>
        <w:t xml:space="preserve">          (ridge6 &lt;- lm.ridge(y_train ~ ., lambda = 100, data = trainingData))$coef[1])</w:t>
      </w:r>
      <w:r w:rsidRPr="007E3558">
        <w:br/>
      </w:r>
      <w:r w:rsidRPr="007E3558">
        <w:br/>
      </w:r>
      <w:r w:rsidRPr="007E3558">
        <w:rPr>
          <w:rStyle w:val="VerbatimChar"/>
          <w:sz w:val="24"/>
        </w:rPr>
        <w:t>plot(lambdas,coef)</w:t>
      </w:r>
      <w:r w:rsidRPr="007E3558">
        <w:br/>
      </w:r>
      <w:r w:rsidRPr="007E3558">
        <w:br/>
      </w:r>
      <w:r w:rsidRPr="007E3558">
        <w:rPr>
          <w:rStyle w:val="VerbatimChar"/>
          <w:sz w:val="24"/>
        </w:rPr>
        <w:t xml:space="preserve">  </w:t>
      </w:r>
      <w:r w:rsidRPr="007E3558">
        <w:br/>
      </w:r>
      <w:r w:rsidRPr="007E3558">
        <w:rPr>
          <w:rStyle w:val="VerbatimChar"/>
          <w:sz w:val="24"/>
        </w:rPr>
        <w:t xml:space="preserve">  pred &lt;- c(pred1 </w:t>
      </w:r>
      <w:r w:rsidR="00544DDE" w:rsidRPr="007E3558">
        <w:rPr>
          <w:rStyle w:val="VerbatimChar"/>
          <w:sz w:val="24"/>
        </w:rPr>
        <w:t>&lt;-</w:t>
      </w:r>
      <w:r w:rsidRPr="007E3558">
        <w:rPr>
          <w:rStyle w:val="VerbatimChar"/>
          <w:sz w:val="24"/>
        </w:rPr>
        <w:t xml:space="preserve"> x_test %*% matrix(c(ridge1$coef[1]), ncol=1,nrow=6),</w:t>
      </w:r>
      <w:r w:rsidRPr="007E3558">
        <w:br/>
      </w:r>
      <w:r w:rsidRPr="007E3558">
        <w:rPr>
          <w:rStyle w:val="VerbatimChar"/>
          <w:sz w:val="24"/>
        </w:rPr>
        <w:t xml:space="preserve">          pred2 </w:t>
      </w:r>
      <w:r w:rsidR="00544DDE" w:rsidRPr="007E3558">
        <w:rPr>
          <w:rStyle w:val="VerbatimChar"/>
          <w:sz w:val="24"/>
        </w:rPr>
        <w:t>&lt;-</w:t>
      </w:r>
      <w:r w:rsidRPr="007E3558">
        <w:rPr>
          <w:rStyle w:val="VerbatimChar"/>
          <w:sz w:val="24"/>
        </w:rPr>
        <w:t xml:space="preserve">  x_test %*% matrix(c(ridge2$coef[1]), ncol=1,nrow=6),</w:t>
      </w:r>
      <w:r w:rsidRPr="007E3558">
        <w:br/>
      </w:r>
      <w:r w:rsidRPr="007E3558">
        <w:rPr>
          <w:rStyle w:val="VerbatimChar"/>
          <w:sz w:val="24"/>
        </w:rPr>
        <w:t xml:space="preserve">          pred3 </w:t>
      </w:r>
      <w:r w:rsidR="00544DDE" w:rsidRPr="007E3558">
        <w:rPr>
          <w:rStyle w:val="VerbatimChar"/>
          <w:sz w:val="24"/>
        </w:rPr>
        <w:t>&lt;-</w:t>
      </w:r>
      <w:r w:rsidRPr="007E3558">
        <w:rPr>
          <w:rStyle w:val="VerbatimChar"/>
          <w:sz w:val="24"/>
        </w:rPr>
        <w:t xml:space="preserve">  x_test %*% matrix(c(ridge3$coef[1]), ncol=1,nrow=6),</w:t>
      </w:r>
      <w:r w:rsidRPr="007E3558">
        <w:br/>
      </w:r>
      <w:r w:rsidRPr="007E3558">
        <w:rPr>
          <w:rStyle w:val="VerbatimChar"/>
          <w:sz w:val="24"/>
        </w:rPr>
        <w:t xml:space="preserve">          pred4 </w:t>
      </w:r>
      <w:r w:rsidR="00544DDE" w:rsidRPr="007E3558">
        <w:rPr>
          <w:rStyle w:val="VerbatimChar"/>
          <w:sz w:val="24"/>
        </w:rPr>
        <w:t>&lt;-</w:t>
      </w:r>
      <w:r w:rsidRPr="007E3558">
        <w:rPr>
          <w:rStyle w:val="VerbatimChar"/>
          <w:sz w:val="24"/>
        </w:rPr>
        <w:t xml:space="preserve">  x_test %*% matrix(c(ridge4$coef[1]), ncol=1,nrow=6),</w:t>
      </w:r>
      <w:r w:rsidRPr="007E3558">
        <w:br/>
      </w:r>
      <w:r w:rsidRPr="007E3558">
        <w:rPr>
          <w:rStyle w:val="VerbatimChar"/>
          <w:sz w:val="24"/>
        </w:rPr>
        <w:lastRenderedPageBreak/>
        <w:t xml:space="preserve">          pred5 </w:t>
      </w:r>
      <w:r w:rsidR="00544DDE" w:rsidRPr="007E3558">
        <w:rPr>
          <w:rStyle w:val="VerbatimChar"/>
          <w:sz w:val="24"/>
        </w:rPr>
        <w:t>&lt;-</w:t>
      </w:r>
      <w:r w:rsidRPr="007E3558">
        <w:rPr>
          <w:rStyle w:val="VerbatimChar"/>
          <w:sz w:val="24"/>
        </w:rPr>
        <w:t xml:space="preserve">  x_test %*% matrix(c(ridge5$coef[1]), ncol=1,nrow=6),</w:t>
      </w:r>
      <w:r w:rsidRPr="007E3558">
        <w:br/>
      </w:r>
      <w:r w:rsidRPr="007E3558">
        <w:rPr>
          <w:rStyle w:val="VerbatimChar"/>
          <w:sz w:val="24"/>
        </w:rPr>
        <w:t xml:space="preserve">          pred6 </w:t>
      </w:r>
      <w:r w:rsidR="00544DDE" w:rsidRPr="007E3558">
        <w:rPr>
          <w:rStyle w:val="VerbatimChar"/>
          <w:sz w:val="24"/>
        </w:rPr>
        <w:t>&lt;-</w:t>
      </w:r>
      <w:r w:rsidRPr="007E3558">
        <w:rPr>
          <w:rStyle w:val="VerbatimChar"/>
          <w:sz w:val="24"/>
        </w:rPr>
        <w:t xml:space="preserve">  x_test %*% matrix(c(ridge6$coef[1]), ncol=1,nrow=6))</w:t>
      </w:r>
      <w:r w:rsidRPr="007E3558">
        <w:br/>
      </w:r>
    </w:p>
    <w:p w14:paraId="4EA8E7FD" w14:textId="484A668E" w:rsidR="00274319" w:rsidRPr="007E3558" w:rsidRDefault="00C42CA6" w:rsidP="007E3558">
      <w:pPr>
        <w:pStyle w:val="SourceCode"/>
      </w:pPr>
      <w:r w:rsidRPr="007E3558">
        <w:br/>
      </w:r>
      <w:r w:rsidRPr="007E3558">
        <w:rPr>
          <w:rStyle w:val="VerbatimChar"/>
          <w:sz w:val="24"/>
        </w:rPr>
        <w:t xml:space="preserve">mse &lt;- c(mse1 </w:t>
      </w:r>
      <w:r w:rsidR="00544DDE" w:rsidRPr="007E3558">
        <w:rPr>
          <w:rStyle w:val="VerbatimChar"/>
          <w:sz w:val="24"/>
        </w:rPr>
        <w:t>&lt;-</w:t>
      </w:r>
      <w:r w:rsidRPr="007E3558">
        <w:rPr>
          <w:rStyle w:val="VerbatimChar"/>
          <w:sz w:val="24"/>
        </w:rPr>
        <w:t xml:space="preserve"> mean((y_test-pred1)^(2)),</w:t>
      </w:r>
      <w:r w:rsidRPr="007E3558">
        <w:br/>
      </w:r>
      <w:r w:rsidRPr="007E3558">
        <w:rPr>
          <w:rStyle w:val="VerbatimChar"/>
          <w:sz w:val="24"/>
        </w:rPr>
        <w:t xml:space="preserve">         mse2 </w:t>
      </w:r>
      <w:r w:rsidR="00544DDE" w:rsidRPr="007E3558">
        <w:rPr>
          <w:rStyle w:val="VerbatimChar"/>
          <w:sz w:val="24"/>
        </w:rPr>
        <w:t>&lt;-</w:t>
      </w:r>
      <w:r w:rsidRPr="007E3558">
        <w:rPr>
          <w:rStyle w:val="VerbatimChar"/>
          <w:sz w:val="24"/>
        </w:rPr>
        <w:t xml:space="preserve"> mean((y_test-pred2)^(2)),</w:t>
      </w:r>
      <w:r w:rsidRPr="007E3558">
        <w:br/>
      </w:r>
      <w:r w:rsidRPr="007E3558">
        <w:rPr>
          <w:rStyle w:val="VerbatimChar"/>
          <w:sz w:val="24"/>
        </w:rPr>
        <w:t xml:space="preserve">         mse3 </w:t>
      </w:r>
      <w:r w:rsidR="00544DDE" w:rsidRPr="007E3558">
        <w:rPr>
          <w:rStyle w:val="VerbatimChar"/>
          <w:sz w:val="24"/>
        </w:rPr>
        <w:t>&lt;-</w:t>
      </w:r>
      <w:r w:rsidRPr="007E3558">
        <w:rPr>
          <w:rStyle w:val="VerbatimChar"/>
          <w:sz w:val="24"/>
        </w:rPr>
        <w:t xml:space="preserve"> mean((y_test-pred3)^(2)),</w:t>
      </w:r>
      <w:r w:rsidRPr="007E3558">
        <w:br/>
      </w:r>
      <w:r w:rsidRPr="007E3558">
        <w:rPr>
          <w:rStyle w:val="VerbatimChar"/>
          <w:sz w:val="24"/>
        </w:rPr>
        <w:t xml:space="preserve">         mse4 </w:t>
      </w:r>
      <w:r w:rsidR="00544DDE" w:rsidRPr="007E3558">
        <w:rPr>
          <w:rStyle w:val="VerbatimChar"/>
          <w:sz w:val="24"/>
        </w:rPr>
        <w:t>&lt;-</w:t>
      </w:r>
      <w:r w:rsidRPr="007E3558">
        <w:rPr>
          <w:rStyle w:val="VerbatimChar"/>
          <w:sz w:val="24"/>
        </w:rPr>
        <w:t xml:space="preserve"> mean((y_test-pred4)^(2)),</w:t>
      </w:r>
      <w:r w:rsidRPr="007E3558">
        <w:br/>
      </w:r>
      <w:r w:rsidRPr="007E3558">
        <w:rPr>
          <w:rStyle w:val="VerbatimChar"/>
          <w:sz w:val="24"/>
        </w:rPr>
        <w:t xml:space="preserve">         mse5 </w:t>
      </w:r>
      <w:r w:rsidR="00544DDE" w:rsidRPr="007E3558">
        <w:rPr>
          <w:rStyle w:val="VerbatimChar"/>
          <w:sz w:val="24"/>
        </w:rPr>
        <w:t>&lt;-</w:t>
      </w:r>
      <w:r w:rsidRPr="007E3558">
        <w:rPr>
          <w:rStyle w:val="VerbatimChar"/>
          <w:sz w:val="24"/>
        </w:rPr>
        <w:t xml:space="preserve"> mean((y_test-pred5)^(2)),</w:t>
      </w:r>
      <w:r w:rsidRPr="007E3558">
        <w:br/>
      </w:r>
      <w:r w:rsidRPr="007E3558">
        <w:rPr>
          <w:rStyle w:val="VerbatimChar"/>
          <w:sz w:val="24"/>
        </w:rPr>
        <w:t xml:space="preserve">         mse6 </w:t>
      </w:r>
      <w:r w:rsidR="00544DDE" w:rsidRPr="007E3558">
        <w:rPr>
          <w:rStyle w:val="VerbatimChar"/>
          <w:sz w:val="24"/>
        </w:rPr>
        <w:t>&lt;-</w:t>
      </w:r>
      <w:r w:rsidRPr="007E3558">
        <w:rPr>
          <w:rStyle w:val="VerbatimChar"/>
          <w:sz w:val="24"/>
        </w:rPr>
        <w:t xml:space="preserve"> mean((y_test-pred6)^(2)))</w:t>
      </w:r>
      <w:r w:rsidRPr="007E3558">
        <w:br/>
      </w:r>
      <w:r w:rsidRPr="007E3558">
        <w:rPr>
          <w:rStyle w:val="VerbatimChar"/>
          <w:sz w:val="24"/>
        </w:rPr>
        <w:t>table &lt;- data.frame(lambdas,mse=mse)</w:t>
      </w:r>
      <w:r w:rsidRPr="007E3558">
        <w:br/>
      </w:r>
      <w:r w:rsidRPr="007E3558">
        <w:rPr>
          <w:rStyle w:val="VerbatimChar"/>
          <w:sz w:val="24"/>
        </w:rPr>
        <w:t>}</w:t>
      </w:r>
      <w:r w:rsidRPr="007E3558">
        <w:br/>
      </w:r>
      <w:r w:rsidRPr="007E3558">
        <w:rPr>
          <w:rStyle w:val="VerbatimChar"/>
          <w:sz w:val="24"/>
        </w:rPr>
        <w:t>show(table)</w:t>
      </w:r>
    </w:p>
    <w:sectPr w:rsidR="00274319" w:rsidRPr="007E3558">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5444C4" w14:textId="77777777" w:rsidR="00206D7D" w:rsidRDefault="00206D7D">
      <w:pPr>
        <w:spacing w:after="0"/>
      </w:pPr>
      <w:r>
        <w:separator/>
      </w:r>
    </w:p>
  </w:endnote>
  <w:endnote w:type="continuationSeparator" w:id="0">
    <w:p w14:paraId="221F08DB" w14:textId="77777777" w:rsidR="00206D7D" w:rsidRDefault="00206D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28DED5" w14:textId="77777777" w:rsidR="00206D7D" w:rsidRDefault="00206D7D">
      <w:r>
        <w:separator/>
      </w:r>
    </w:p>
  </w:footnote>
  <w:footnote w:type="continuationSeparator" w:id="0">
    <w:p w14:paraId="0337C733" w14:textId="77777777" w:rsidR="00206D7D" w:rsidRDefault="00206D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645DCE"/>
    <w:multiLevelType w:val="hybridMultilevel"/>
    <w:tmpl w:val="C8120C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C1AE401"/>
    <w:multiLevelType w:val="multilevel"/>
    <w:tmpl w:val="FE84B0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F3F604A"/>
    <w:multiLevelType w:val="hybridMultilevel"/>
    <w:tmpl w:val="60504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5BCF"/>
    <w:rsid w:val="00206D7D"/>
    <w:rsid w:val="00274319"/>
    <w:rsid w:val="003C0B08"/>
    <w:rsid w:val="003C66E4"/>
    <w:rsid w:val="0043036F"/>
    <w:rsid w:val="004E29B3"/>
    <w:rsid w:val="004F63A1"/>
    <w:rsid w:val="00544DDE"/>
    <w:rsid w:val="00585B12"/>
    <w:rsid w:val="00590D07"/>
    <w:rsid w:val="005C3769"/>
    <w:rsid w:val="00643F0F"/>
    <w:rsid w:val="00762086"/>
    <w:rsid w:val="00766EE1"/>
    <w:rsid w:val="00784D58"/>
    <w:rsid w:val="007E3558"/>
    <w:rsid w:val="008B2D79"/>
    <w:rsid w:val="008B2EE7"/>
    <w:rsid w:val="008C7ABD"/>
    <w:rsid w:val="008D6863"/>
    <w:rsid w:val="00AE52A6"/>
    <w:rsid w:val="00B03A6C"/>
    <w:rsid w:val="00B86B75"/>
    <w:rsid w:val="00BC48D5"/>
    <w:rsid w:val="00C36279"/>
    <w:rsid w:val="00C42CA6"/>
    <w:rsid w:val="00DB7572"/>
    <w:rsid w:val="00E06C29"/>
    <w:rsid w:val="00E315A3"/>
    <w:rsid w:val="00E627F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7CD2D"/>
  <w15:docId w15:val="{4E02AFAC-8DFC-47D0-872C-A4230CDFB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uiPriority w:val="99"/>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pPr>
    <w:rPr>
      <w:rFonts w:asciiTheme="majorHAnsi" w:eastAsiaTheme="majorEastAsia" w:hAnsiTheme="majorHAnsi" w:cstheme="majorBidi"/>
      <w:bCs/>
      <w:sz w:val="20"/>
      <w:szCs w:val="20"/>
    </w:r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otestoCarattere">
    <w:name w:val="Corpo testo Carattere"/>
    <w:basedOn w:val="Carpredefinitoparagrafo"/>
    <w:link w:val="Corpotesto"/>
    <w:uiPriority w:val="99"/>
    <w:rsid w:val="00766E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nna.errichiello@studenti.unimi.it"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11</Pages>
  <Words>1861</Words>
  <Characters>10613</Characters>
  <Application>Microsoft Office Word</Application>
  <DocSecurity>0</DocSecurity>
  <Lines>88</Lines>
  <Paragraphs>2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a Errichiello</dc:creator>
  <cp:keywords/>
  <cp:lastModifiedBy>Anna Errichiello</cp:lastModifiedBy>
  <cp:revision>7</cp:revision>
  <dcterms:created xsi:type="dcterms:W3CDTF">2020-06-26T17:40:00Z</dcterms:created>
  <dcterms:modified xsi:type="dcterms:W3CDTF">2020-06-27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